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1236AAEC" w14:textId="77777777" w:rsidTr="466669C6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CCAF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4FB0199C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34CD1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BF312E2" wp14:editId="67284E2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1BA9D9DD" w14:textId="77777777" w:rsidTr="466669C6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7CDAA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4C095CA6" w14:textId="77777777" w:rsidTr="466669C6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7A45D" w14:textId="0F6BD71A" w:rsidR="00E73F84" w:rsidRPr="004C5FE3" w:rsidRDefault="00535C1E" w:rsidP="00DC495F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aturday January 5</w:t>
            </w:r>
            <w:r w:rsidR="004714CD">
              <w:rPr>
                <w:rFonts w:asciiTheme="minorHAnsi" w:eastAsiaTheme="minorEastAsia" w:hAnsiTheme="minorHAnsi" w:cstheme="minorBidi"/>
              </w:rPr>
              <w:t>, 20</w:t>
            </w:r>
            <w:r>
              <w:rPr>
                <w:rFonts w:asciiTheme="minorHAnsi" w:eastAsiaTheme="minorEastAsia" w:hAnsiTheme="minorHAnsi" w:cstheme="minorBidi"/>
              </w:rPr>
              <w:t>20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1</w:t>
            </w:r>
            <w:bookmarkStart w:id="0" w:name="_GoBack"/>
            <w:bookmarkEnd w:id="0"/>
            <w:r w:rsidR="004714CD">
              <w:rPr>
                <w:rFonts w:asciiTheme="minorHAnsi" w:eastAsiaTheme="minorEastAsia" w:hAnsiTheme="minorHAnsi" w:cstheme="minorBidi"/>
              </w:rPr>
              <w:t>pm</w:t>
            </w:r>
          </w:p>
        </w:tc>
      </w:tr>
      <w:tr w:rsidR="00E73F84" w:rsidRPr="004B02F1" w14:paraId="69FEA99E" w14:textId="77777777" w:rsidTr="466669C6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7A2E87" w14:textId="73831D1E" w:rsidR="00EC7027" w:rsidRPr="004C5FE3" w:rsidRDefault="001935F3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ublix</w:t>
            </w:r>
            <w:r w:rsidR="004E1515">
              <w:rPr>
                <w:rFonts w:ascii="Calibri" w:eastAsia="Calibri" w:hAnsi="Calibri" w:cs="Calibri"/>
                <w:sz w:val="22"/>
                <w:szCs w:val="22"/>
              </w:rPr>
              <w:t>, John Rolfe Parkway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3857BC59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 xml:space="preserve">Dial in: </w:t>
            </w:r>
            <w:r w:rsidR="0075493B">
              <w:rPr>
                <w:rFonts w:asciiTheme="minorHAnsi" w:eastAsiaTheme="minorEastAsia" w:hAnsiTheme="minorHAnsi" w:cstheme="minorBidi"/>
                <w:color w:val="auto"/>
              </w:rPr>
              <w:t>605-313-4831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18E16ADE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1ACD7388" w14:textId="5CD48C6C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</w:p>
          <w:p w14:paraId="56D5FAAD" w14:textId="611BE2E6" w:rsidR="00025134" w:rsidRPr="004C5FE3" w:rsidRDefault="000E5920" w:rsidP="00527C2A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</w:p>
        </w:tc>
      </w:tr>
      <w:tr w:rsidR="001F128E" w:rsidRPr="004B02F1" w14:paraId="3AEDDA5A" w14:textId="77777777" w:rsidTr="466669C6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E0C61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609BE7C7" w14:textId="77777777" w:rsidTr="466669C6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E84DD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130B3E7E" w14:textId="77777777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17A0CC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809458" w14:textId="31F88267" w:rsidR="00352EA6" w:rsidRPr="004C5FE3" w:rsidRDefault="00EB2A92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lly Evans, </w:t>
            </w:r>
            <w:r w:rsidR="00715458">
              <w:rPr>
                <w:rFonts w:asciiTheme="minorHAnsi" w:eastAsiaTheme="minorEastAsia" w:hAnsiTheme="minorHAnsi" w:cstheme="minorBidi"/>
              </w:rPr>
              <w:t>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7AC76" w14:textId="0800F9DE" w:rsidR="00352EA6" w:rsidRPr="004C5FE3" w:rsidRDefault="004E1515" w:rsidP="00F814B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0296C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B1E60F" w14:textId="4AD4C474" w:rsidR="00352EA6" w:rsidRPr="004C5FE3" w:rsidRDefault="00EB2A92" w:rsidP="6567CB76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yce Glady</w:t>
            </w:r>
            <w:r w:rsidR="6567CB76" w:rsidRPr="6567CB76">
              <w:rPr>
                <w:rFonts w:asciiTheme="minorHAnsi" w:eastAsiaTheme="minorEastAsia" w:hAnsiTheme="minorHAnsi" w:cstheme="minorBidi"/>
              </w:rPr>
              <w:t xml:space="preserve">, PMP 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D38E6A" w14:textId="16C563EF" w:rsidR="00352EA6" w:rsidRPr="004C5FE3" w:rsidRDefault="004E1515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14:paraId="228D6516" w14:textId="77777777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93447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74CBB" w14:textId="77777777" w:rsidR="0015771F" w:rsidRPr="004C5FE3" w:rsidRDefault="001C14AC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ck Townsen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17599B" w14:textId="770D70F6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56793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34B31" w14:textId="3EE0E8C9" w:rsidR="0015771F" w:rsidRPr="004C5FE3" w:rsidRDefault="00EB2A92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ennifer Romero Greene</w:t>
            </w:r>
            <w:r w:rsidR="0015771F"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r w:rsidRPr="10677D54">
              <w:rPr>
                <w:rFonts w:asciiTheme="minorHAnsi" w:eastAsiaTheme="minorEastAsia" w:hAnsiTheme="minorHAnsi" w:cstheme="minorBidi"/>
              </w:rPr>
              <w:t xml:space="preserve">PMI-ACP,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987A02" w14:textId="77777777" w:rsidR="0015771F" w:rsidRPr="004C5FE3" w:rsidRDefault="0015771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D59F01D" w14:textId="77777777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BC5F9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96B826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369B6" w14:textId="287E77C4" w:rsidR="0015771F" w:rsidRPr="004C5FE3" w:rsidRDefault="004E1515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9B582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11B91" w14:textId="77777777"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  <w:r w:rsidR="00995106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B7666" w14:textId="2D979779" w:rsidR="0015771F" w:rsidRPr="004C5FE3" w:rsidRDefault="004E1515" w:rsidP="00AB4414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14:paraId="7A66AA2A" w14:textId="77777777" w:rsidTr="466669C6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D3FD6" w14:textId="77777777"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4E1515" w:rsidRPr="004C5FE3" w14:paraId="45DCD213" w14:textId="77777777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9AFAA7" w14:textId="14077B6B" w:rsidR="004E1515" w:rsidRPr="004E1515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Speakers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EBA01" w14:textId="40824014" w:rsidR="004E1515" w:rsidRPr="004E1515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 w:rsidRPr="004E1515"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Pr="004E1515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8269F8" w14:textId="2F65ABAE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80C02" w14:textId="7C28E3D4" w:rsidR="004E1515" w:rsidRPr="00EB2A92" w:rsidRDefault="004E1515" w:rsidP="004E1515">
            <w:pPr>
              <w:jc w:val="right"/>
              <w:rPr>
                <w:rFonts w:asciiTheme="minorHAnsi" w:eastAsiaTheme="minorEastAsia" w:hAnsiTheme="minorHAnsi" w:cstheme="minorBidi"/>
                <w:highlight w:val="yellow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619C6A" w14:textId="47B93DA4" w:rsidR="004E1515" w:rsidRPr="00EB2A92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  <w:highlight w:val="yellow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BA79BC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69AEBCD7" w14:textId="77777777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3C342C" w14:textId="77777777" w:rsidR="004E1515" w:rsidRPr="004E1515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A5201" w14:textId="3FDF8CD7" w:rsidR="004E1515" w:rsidRPr="004E1515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hAnsiTheme="minorHAnsi" w:cs="Arial"/>
              </w:rPr>
              <w:t>Brent Rodgers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18B7EB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49E1D" w14:textId="77777777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2C687" w14:textId="77777777" w:rsidR="004E1515" w:rsidRPr="004C5FE3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71CF5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54FB8A4D" w14:textId="77777777" w:rsidTr="466669C6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7BE0A" w14:textId="77777777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3277FA" w14:textId="77777777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316C56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161A1F" w14:textId="3D3B24EC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F51344" w14:textId="3AE5AE52" w:rsidR="004E1515" w:rsidRPr="004C5FE3" w:rsidRDefault="004E1515" w:rsidP="004E1515">
            <w:pPr>
              <w:ind w:left="90" w:right="-84"/>
              <w:rPr>
                <w:rFonts w:asciiTheme="minorHAnsi" w:hAnsiTheme="minorHAnsi" w:cs="Arial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10938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4E1515" w:rsidRPr="004C5FE3" w14:paraId="6CAAED28" w14:textId="77777777" w:rsidTr="466669C6">
        <w:trPr>
          <w:cantSplit/>
          <w:trHeight w:val="332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F58776" w14:textId="77777777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5A8B63" w14:textId="77777777" w:rsidR="004E1515" w:rsidRPr="004C5FE3" w:rsidRDefault="004E1515" w:rsidP="004E1515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onette Mead 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A246C9" w14:textId="6A780D2C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823D34" w14:textId="3152E963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729F80" w14:textId="54D05A33" w:rsidR="004E1515" w:rsidRPr="004C5FE3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5DC067" w14:textId="77B607E9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7670EDB6" w14:textId="77777777" w:rsidTr="466669C6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90B25" w14:textId="289676B2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0D6EC6" w14:textId="2F54603C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Jennifer Romero-Greene, PMP, PMI-ACP,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5F5DCB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9E39F8" w14:textId="7FED90A5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22B770" w14:textId="567DFC15" w:rsidR="004E1515" w:rsidRPr="004C5FE3" w:rsidRDefault="004E1515" w:rsidP="004E1515">
            <w:pPr>
              <w:ind w:left="90" w:right="-84"/>
              <w:rPr>
                <w:rFonts w:asciiTheme="minorHAnsi" w:hAnsiTheme="minorHAnsi" w:cs="Arial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eild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E3FD15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45824231" w14:textId="77777777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C6337" w14:textId="3EF79336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717D0" w14:textId="3AD74187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95071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FDCA2" w14:textId="7D57CF31" w:rsidR="004E1515" w:rsidRPr="00DF0E26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02E09" w14:textId="239C0A41" w:rsidR="004E1515" w:rsidRPr="00DF0E26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obbins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2DA6C" w14:textId="77777777" w:rsidR="004E1515" w:rsidRPr="004C5FE3" w:rsidRDefault="004E1515" w:rsidP="004E1515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307D1E9B" w14:textId="77777777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22D4A" w14:textId="78AC1B1B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8F790C">
              <w:rPr>
                <w:rFonts w:ascii="Calibri" w:eastAsia="Calibri" w:hAnsi="Calibri" w:cs="Calibri"/>
                <w:color w:val="000000" w:themeColor="text1"/>
                <w:szCs w:val="20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04167" w14:textId="6D5BA525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8F790C">
              <w:rPr>
                <w:rFonts w:asciiTheme="minorHAnsi" w:eastAsiaTheme="minorEastAsia" w:hAnsiTheme="minorHAnsi" w:cstheme="minorBidi"/>
                <w:szCs w:val="20"/>
              </w:rPr>
              <w:t xml:space="preserve">Matt Roth 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9FE3C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1A56" w14:textId="6FDB76F2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ocial Media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2E4D94" w14:textId="516F2184" w:rsidR="004E1515" w:rsidRPr="004C5FE3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</w:rPr>
              <w:t xml:space="preserve">Andrey Karpov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2F5D1" w14:textId="1A9E3E75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4E1515" w:rsidRPr="004C5FE3" w14:paraId="5072AB04" w14:textId="77777777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BE551" w14:textId="23EB1CB6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9396E" w14:textId="38124EEA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CD051B" w14:textId="316A3190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9B5FA" w14:textId="1F8D3591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6F123" w14:textId="52A503BC" w:rsidR="004E1515" w:rsidRPr="004C5FE3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DCA32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4E1515" w:rsidRPr="004C5FE3" w14:paraId="6000A5DE" w14:textId="77777777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7A3E6" w14:textId="4AB103C3" w:rsidR="004E1515" w:rsidRPr="008F790C" w:rsidRDefault="004E1515" w:rsidP="004E1515">
            <w:pPr>
              <w:jc w:val="right"/>
              <w:rPr>
                <w:rFonts w:asciiTheme="minorHAnsi" w:eastAsiaTheme="minorEastAsia" w:hAnsiTheme="minorHAnsi" w:cstheme="minorBidi"/>
                <w:szCs w:val="20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79A86" w14:textId="5252B9DC" w:rsidR="004E1515" w:rsidRPr="008F790C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FFD11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C4EB8" w14:textId="6FA2C454" w:rsidR="004E1515" w:rsidRPr="36D1CC0B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49EA5" w14:textId="62A5044C" w:rsidR="004E1515" w:rsidRPr="36D1CC0B" w:rsidRDefault="004E1515" w:rsidP="004E1515">
            <w:pPr>
              <w:ind w:left="90" w:right="-84"/>
              <w:rPr>
                <w:rFonts w:asciiTheme="minorHAnsi" w:hAnsiTheme="minorHAnsi" w:cs="Arial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6E375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48A70015" w14:textId="77777777" w:rsidTr="466669C6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80F7E" w14:textId="77777777" w:rsidR="004E1515" w:rsidRPr="004C5FE3" w:rsidRDefault="004E1515" w:rsidP="004E1515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4E1515" w:rsidRPr="004C5FE3" w14:paraId="25D6310B" w14:textId="77777777" w:rsidTr="466669C6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AFF05" w14:textId="6B08BCD1" w:rsidR="004E1515" w:rsidRPr="004C5FE3" w:rsidRDefault="004E1515" w:rsidP="004E1515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Bob Ramos</w:t>
            </w:r>
          </w:p>
        </w:tc>
      </w:tr>
      <w:tr w:rsidR="004E1515" w:rsidRPr="004C5FE3" w14:paraId="7A8817B9" w14:textId="77777777" w:rsidTr="466669C6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243EC0" w14:textId="77777777" w:rsidR="004E1515" w:rsidRPr="004C5FE3" w:rsidRDefault="004E1515" w:rsidP="004E1515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52031B7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575"/>
        <w:gridCol w:w="2655"/>
        <w:gridCol w:w="1080"/>
        <w:gridCol w:w="5385"/>
      </w:tblGrid>
      <w:tr w:rsidR="00830E84" w:rsidRPr="004C5FE3" w14:paraId="4585D9E9" w14:textId="77777777" w:rsidTr="2BE6D360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5C4105BC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17D37FF3" w14:textId="77777777" w:rsidTr="2BE6D360">
        <w:trPr>
          <w:cantSplit/>
          <w:trHeight w:val="66"/>
          <w:tblHeader/>
        </w:trPr>
        <w:tc>
          <w:tcPr>
            <w:tcW w:w="157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5869A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6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5E099C4F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8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31BE5ECA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8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6F4727EC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61157E4D" w14:textId="77777777" w:rsidTr="2BE6D360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04075" w14:textId="56DF2353" w:rsidR="00830E84" w:rsidRPr="00830E84" w:rsidRDefault="006939FA" w:rsidP="00E13895">
            <w:pPr>
              <w:pStyle w:val="ListParagraph"/>
              <w:numPr>
                <w:ilvl w:val="0"/>
                <w:numId w:val="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Pre-meeting &amp; Open Meeting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B80F98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–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E06A4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Kelly</w:t>
            </w:r>
          </w:p>
        </w:tc>
      </w:tr>
      <w:tr w:rsidR="00155010" w:rsidRPr="004C5FE3" w14:paraId="7092588B" w14:textId="77777777" w:rsidTr="2BE6D360">
        <w:trPr>
          <w:cantSplit/>
          <w:trHeight w:val="245"/>
        </w:trPr>
        <w:tc>
          <w:tcPr>
            <w:tcW w:w="157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B39D9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  <w:p w14:paraId="2E07068F" w14:textId="77777777" w:rsidR="00155010" w:rsidRPr="004C5FE3" w:rsidRDefault="00155010" w:rsidP="007F0696">
            <w:pPr>
              <w:rPr>
                <w:rFonts w:asciiTheme="majorHAnsi" w:hAnsiTheme="maj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9375C9" w14:textId="77777777" w:rsidR="00155010" w:rsidRPr="005C0A61" w:rsidRDefault="00155010" w:rsidP="00E13895">
            <w:pPr>
              <w:pStyle w:val="ListParagraph"/>
              <w:numPr>
                <w:ilvl w:val="0"/>
                <w:numId w:val="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A1A980E" w14:textId="0843BE4E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82A7A" w14:textId="6B9A054C" w:rsidR="00155010" w:rsidRPr="004C5FE3" w:rsidRDefault="001935F3" w:rsidP="00DC495F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Motion </w:t>
            </w:r>
            <w:r w:rsidR="00B945E8">
              <w:rPr>
                <w:rFonts w:asciiTheme="minorHAnsi" w:hAnsiTheme="minorHAnsi" w:cs="Arial"/>
                <w:szCs w:val="20"/>
              </w:rPr>
              <w:t xml:space="preserve">was made </w:t>
            </w:r>
            <w:r>
              <w:rPr>
                <w:rFonts w:asciiTheme="minorHAnsi" w:hAnsiTheme="minorHAnsi" w:cs="Arial"/>
                <w:szCs w:val="20"/>
              </w:rPr>
              <w:t>by Ron and 2nded by Ed</w:t>
            </w:r>
            <w:r w:rsidR="00B945E8">
              <w:rPr>
                <w:rFonts w:asciiTheme="minorHAnsi" w:hAnsiTheme="minorHAnsi" w:cs="Arial"/>
                <w:szCs w:val="20"/>
              </w:rPr>
              <w:t>. All approved.</w:t>
            </w:r>
          </w:p>
        </w:tc>
      </w:tr>
      <w:tr w:rsidR="00155010" w:rsidRPr="004C5FE3" w14:paraId="40B098AB" w14:textId="77777777" w:rsidTr="2BE6D360">
        <w:trPr>
          <w:cantSplit/>
          <w:trHeight w:val="245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BBE9D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C5917" w14:textId="77777777" w:rsidR="00155010" w:rsidRPr="005C0A61" w:rsidRDefault="00155010" w:rsidP="00E13895">
            <w:pPr>
              <w:pStyle w:val="ListParagraph"/>
              <w:numPr>
                <w:ilvl w:val="0"/>
                <w:numId w:val="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1E288D7" w14:textId="29E87BB9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896DE" w14:textId="08865F62" w:rsidR="00155010" w:rsidRPr="004C5FE3" w:rsidRDefault="001935F3" w:rsidP="00DC495F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Motion was made by Ed and 2nded by Kelly</w:t>
            </w:r>
            <w:r w:rsidR="00B945E8">
              <w:rPr>
                <w:rFonts w:asciiTheme="minorHAnsi" w:hAnsiTheme="minorHAnsi" w:cs="Arial"/>
                <w:szCs w:val="20"/>
              </w:rPr>
              <w:t>. All approved.</w:t>
            </w:r>
          </w:p>
        </w:tc>
      </w:tr>
      <w:tr w:rsidR="00155010" w:rsidRPr="004C5FE3" w14:paraId="215F4C80" w14:textId="77777777" w:rsidTr="2BE6D360">
        <w:trPr>
          <w:cantSplit/>
          <w:trHeight w:val="480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D9FAD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lef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439B98" w14:textId="77777777" w:rsidR="00155010" w:rsidRPr="005C0A61" w:rsidRDefault="00155010" w:rsidP="0042461B">
            <w:pPr>
              <w:pStyle w:val="ListParagraph"/>
              <w:numPr>
                <w:ilvl w:val="0"/>
                <w:numId w:val="0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2B4F7B3" w14:textId="77777777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F73EE" w14:textId="77777777" w:rsidR="00155010" w:rsidRPr="004C5FE3" w:rsidRDefault="00155010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78182394" w14:textId="77777777" w:rsidTr="2BE6D360">
        <w:trPr>
          <w:cantSplit/>
          <w:trHeight w:val="288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69893" w14:textId="77777777" w:rsidR="0042461B" w:rsidRPr="0042461B" w:rsidRDefault="0042461B" w:rsidP="00E13895">
            <w:pPr>
              <w:pStyle w:val="ListParagraph"/>
              <w:numPr>
                <w:ilvl w:val="0"/>
                <w:numId w:val="4"/>
              </w:numPr>
              <w:spacing w:before="0"/>
              <w:ind w:left="540"/>
              <w:rPr>
                <w:rFonts w:asciiTheme="majorHAnsi" w:hAnsiTheme="majorHAnsi"/>
                <w:color w:val="17365D" w:themeColor="text2" w:themeShade="BF"/>
              </w:rPr>
            </w:pPr>
            <w:r w:rsidRPr="0042461B">
              <w:rPr>
                <w:rFonts w:asciiTheme="minorHAnsi" w:hAnsiTheme="minorHAnsi" w:cstheme="minorHAnsi"/>
                <w:color w:val="17365D" w:themeColor="text2" w:themeShade="BF"/>
              </w:rPr>
              <w:t>Strategic Items</w:t>
            </w:r>
          </w:p>
        </w:tc>
      </w:tr>
      <w:tr w:rsidR="0042461B" w:rsidRPr="004C5FE3" w14:paraId="5918547C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9DF59" w14:textId="77777777" w:rsidR="0042461B" w:rsidRPr="004C5FE3" w:rsidRDefault="0042461B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A3976" w14:textId="77777777" w:rsidR="0042461B" w:rsidRDefault="00842DF0" w:rsidP="00E13895">
            <w:pPr>
              <w:pStyle w:val="ListParagraph"/>
              <w:numPr>
                <w:ilvl w:val="0"/>
                <w:numId w:val="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 Recognition Dinner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F9B65CA" w14:textId="77777777" w:rsidR="0042461B" w:rsidRPr="00155010" w:rsidRDefault="00842DF0" w:rsidP="00AB4414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oard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78EC92" w14:textId="4F9A9D95" w:rsidR="00620CFE" w:rsidRPr="00E06A40" w:rsidRDefault="00B945E8" w:rsidP="00DC495F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 made a motion to spend $1,000 for a radio ad, Ed 2nded and Board approved the motion. All attendees approved. Ed to send January payment early next week to the VMFA facility.</w:t>
            </w:r>
          </w:p>
        </w:tc>
      </w:tr>
      <w:tr w:rsidR="0042461B" w:rsidRPr="004C5FE3" w14:paraId="6EE3493F" w14:textId="77777777" w:rsidTr="2BE6D360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E02C6" w14:textId="77777777" w:rsidR="0042461B" w:rsidRPr="004C5FE3" w:rsidRDefault="0042461B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6D24B8" w14:textId="6FC11B13" w:rsidR="0042461B" w:rsidRDefault="004A19DB" w:rsidP="00E13895">
            <w:pPr>
              <w:pStyle w:val="ListParagraph"/>
              <w:numPr>
                <w:ilvl w:val="0"/>
                <w:numId w:val="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VC Credit Card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E2688ED" w14:textId="30F80871" w:rsidR="0042461B" w:rsidRPr="00155010" w:rsidRDefault="004A19DB" w:rsidP="00460999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on/Ed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5FBD05" w14:textId="52B05210" w:rsidR="00622BD2" w:rsidRPr="001C1B52" w:rsidRDefault="0081398D" w:rsidP="006E170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d to schedule credit card acct opening at Wells Fargo for Board VP members</w:t>
            </w:r>
            <w:r w:rsidR="004E1515">
              <w:rPr>
                <w:rFonts w:asciiTheme="minorHAnsi" w:eastAsiaTheme="minorEastAsia" w:hAnsiTheme="minorHAnsi" w:cstheme="minorBidi"/>
              </w:rPr>
              <w:t xml:space="preserve"> (Kelly and Ron)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BE7CBD" w:rsidRPr="004C5FE3" w14:paraId="2E99B8A9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B5373" w14:textId="77777777" w:rsidR="00BE7CBD" w:rsidRDefault="00BE7CBD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D3BDE" w14:textId="1E8F30D5" w:rsidR="00BE7CBD" w:rsidRDefault="00AD7612" w:rsidP="00E13895">
            <w:pPr>
              <w:pStyle w:val="ListParagraph"/>
              <w:numPr>
                <w:ilvl w:val="0"/>
                <w:numId w:val="6"/>
              </w:numPr>
              <w:spacing w:before="0"/>
              <w:ind w:left="495" w:right="144" w:hanging="279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mail addresses for chapter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5CE8C5D" w14:textId="06A2A5DD" w:rsidR="00BE7CBD" w:rsidRPr="2BE6D360" w:rsidRDefault="00AD7612" w:rsidP="2BE6D360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BA806" w14:textId="2CA9A6AB" w:rsidR="00BE7CBD" w:rsidRPr="000637FC" w:rsidRDefault="0081398D" w:rsidP="003B4E73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All Chapter leadership and members are required to communicate using PMICVC.org account setup through </w:t>
            </w: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Zoho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for Chapter related communications </w:t>
            </w:r>
            <w:r w:rsidR="005972EE">
              <w:rPr>
                <w:rFonts w:asciiTheme="minorHAnsi" w:eastAsiaTheme="minorEastAsia" w:hAnsiTheme="minorHAnsi" w:cstheme="minorBidi"/>
                <w:color w:val="auto"/>
              </w:rPr>
              <w:t>internally and externally.</w:t>
            </w:r>
          </w:p>
        </w:tc>
      </w:tr>
      <w:tr w:rsidR="0042461B" w:rsidRPr="004C5FE3" w14:paraId="03DBA6DB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DED53" w14:textId="77777777" w:rsidR="0042461B" w:rsidRDefault="0042461B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65150" w14:textId="77777777" w:rsidR="0042461B" w:rsidRPr="00AB4414" w:rsidRDefault="006E170E" w:rsidP="00E13895">
            <w:pPr>
              <w:pStyle w:val="ListParagraph"/>
              <w:numPr>
                <w:ilvl w:val="0"/>
                <w:numId w:val="6"/>
              </w:numPr>
              <w:spacing w:before="0"/>
              <w:ind w:left="495" w:right="144" w:hanging="279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20 Budge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F6A1A76" w14:textId="77777777" w:rsidR="0042461B" w:rsidRPr="00155010" w:rsidRDefault="2BE6D360" w:rsidP="2BE6D360">
            <w:pPr>
              <w:spacing w:line="259" w:lineRule="auto"/>
              <w:rPr>
                <w:rFonts w:asciiTheme="minorHAnsi" w:hAnsiTheme="minorHAnsi" w:cstheme="minorBidi"/>
              </w:rPr>
            </w:pPr>
            <w:r w:rsidRPr="2BE6D360">
              <w:rPr>
                <w:rFonts w:asciiTheme="minorHAnsi" w:hAnsiTheme="minorHAnsi" w:cstheme="minorBidi"/>
              </w:rPr>
              <w:t>Board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3AAC8" w14:textId="74C1AE6B" w:rsidR="00FD591E" w:rsidRPr="000637FC" w:rsidRDefault="005972EE" w:rsidP="003B4E73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Ed made a motion, Kelly 2nded and Board approved.</w:t>
            </w:r>
            <w:r w:rsidR="006B56D9">
              <w:rPr>
                <w:rFonts w:asciiTheme="minorHAnsi" w:eastAsiaTheme="minorEastAsia" w:hAnsiTheme="minorHAnsi" w:cstheme="minorBidi"/>
                <w:color w:val="auto"/>
              </w:rPr>
              <w:t xml:space="preserve"> If we do not receive sponsorship money from </w:t>
            </w:r>
            <w:r w:rsidR="004E1515">
              <w:rPr>
                <w:rFonts w:asciiTheme="minorHAnsi" w:eastAsiaTheme="minorEastAsia" w:hAnsiTheme="minorHAnsi" w:cstheme="minorBidi"/>
                <w:color w:val="auto"/>
              </w:rPr>
              <w:t>C</w:t>
            </w:r>
            <w:r w:rsidR="006B56D9">
              <w:rPr>
                <w:rFonts w:asciiTheme="minorHAnsi" w:eastAsiaTheme="minorEastAsia" w:hAnsiTheme="minorHAnsi" w:cstheme="minorBidi"/>
                <w:color w:val="auto"/>
              </w:rPr>
              <w:t xml:space="preserve">PS Media, we will utilize </w:t>
            </w:r>
            <w:r w:rsidR="004E1515">
              <w:rPr>
                <w:rFonts w:asciiTheme="minorHAnsi" w:eastAsiaTheme="minorEastAsia" w:hAnsiTheme="minorHAnsi" w:cstheme="minorBidi"/>
                <w:color w:val="auto"/>
              </w:rPr>
              <w:t xml:space="preserve">funds from </w:t>
            </w:r>
            <w:r w:rsidR="006B56D9">
              <w:rPr>
                <w:rFonts w:asciiTheme="minorHAnsi" w:eastAsiaTheme="minorEastAsia" w:hAnsiTheme="minorHAnsi" w:cstheme="minorBidi"/>
                <w:color w:val="auto"/>
              </w:rPr>
              <w:t xml:space="preserve">PMI CVC Savings </w:t>
            </w:r>
            <w:r w:rsidR="004E1515">
              <w:rPr>
                <w:rFonts w:asciiTheme="minorHAnsi" w:eastAsiaTheme="minorEastAsia" w:hAnsiTheme="minorHAnsi" w:cstheme="minorBidi"/>
                <w:color w:val="auto"/>
              </w:rPr>
              <w:t>to cover the deficit</w:t>
            </w:r>
            <w:r w:rsidR="006B56D9">
              <w:rPr>
                <w:rFonts w:asciiTheme="minorHAnsi" w:eastAsiaTheme="minorEastAsia" w:hAnsiTheme="minorHAnsi" w:cstheme="minorBidi"/>
                <w:color w:val="auto"/>
              </w:rPr>
              <w:t>.</w:t>
            </w:r>
          </w:p>
        </w:tc>
      </w:tr>
      <w:tr w:rsidR="00561427" w14:paraId="49023ECD" w14:textId="77777777" w:rsidTr="2BE6D360">
        <w:trPr>
          <w:cantSplit/>
          <w:trHeight w:val="219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CDE20" w14:textId="77777777" w:rsidR="00561427" w:rsidRPr="00561427" w:rsidRDefault="00561427" w:rsidP="00E13895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EastAsia" w:hAnsiTheme="minorHAnsi" w:cstheme="minorBidi"/>
                <w:u w:val="single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</w:rPr>
              <w:t>General Agenda</w:t>
            </w:r>
          </w:p>
        </w:tc>
      </w:tr>
      <w:tr w:rsidR="00561427" w14:paraId="5A470AFC" w14:textId="77777777" w:rsidTr="2BE6D360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01BC1" w14:textId="77777777" w:rsidR="00561427" w:rsidRDefault="00561427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A5C0C9" w14:textId="299186FA" w:rsidR="00561427" w:rsidRPr="00155010" w:rsidRDefault="000C1ECC" w:rsidP="00E13895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MI Transformation</w:t>
            </w:r>
            <w:r w:rsidR="00AD1631">
              <w:rPr>
                <w:rFonts w:asciiTheme="minorHAnsi" w:eastAsiaTheme="minorEastAsia" w:hAnsiTheme="minorHAnsi" w:cstheme="minorBidi"/>
              </w:rPr>
              <w:t xml:space="preserve"> – schedule for logo </w:t>
            </w:r>
            <w:r w:rsidR="004A19DB">
              <w:rPr>
                <w:rFonts w:asciiTheme="minorHAnsi" w:eastAsiaTheme="minorEastAsia" w:hAnsiTheme="minorHAnsi" w:cstheme="minorBidi"/>
              </w:rPr>
              <w:t>and Website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7E1BAA9" w14:textId="2C4892C4" w:rsidR="00561427" w:rsidRPr="00D557AD" w:rsidRDefault="004A19DB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C29E7E" w14:textId="55A6A532" w:rsidR="00656952" w:rsidRPr="000637FC" w:rsidRDefault="00085AB5" w:rsidP="000637FC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bsite will be changed to a</w:t>
            </w:r>
            <w:r w:rsidR="00DE4A64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new design on Monday, January 6</w:t>
            </w:r>
            <w:r w:rsidRPr="00085AB5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>, 2020. Ron is waiting for an approval from PMI for a new CVC logo.</w:t>
            </w:r>
            <w:r w:rsidR="00DE4A64">
              <w:rPr>
                <w:rFonts w:asciiTheme="minorHAnsi" w:eastAsiaTheme="minorEastAsia" w:hAnsiTheme="minorHAnsi" w:cstheme="minorBidi"/>
              </w:rPr>
              <w:t xml:space="preserve"> AI – Ron to test new website functionality on Jan 6</w:t>
            </w:r>
            <w:r w:rsidR="00DE4A64" w:rsidRPr="00DE4A64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 w:rsidR="00DE4A64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862870" w14:paraId="693EDB7F" w14:textId="77777777" w:rsidTr="2BE6D360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D3CC3" w14:textId="77777777" w:rsidR="00862870" w:rsidRDefault="00862870" w:rsidP="00862870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90EF2A" w14:textId="18A1BD11" w:rsidR="00862870" w:rsidRPr="00CB62A9" w:rsidRDefault="00862870" w:rsidP="00E13895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irector Position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833EE81" w14:textId="0FDEEFA0" w:rsidR="00862870" w:rsidRPr="00D557AD" w:rsidRDefault="00862870" w:rsidP="00862870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Bidi"/>
              </w:rPr>
              <w:t>Board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81ED8E" w14:textId="5BB80F69" w:rsidR="00EC5C39" w:rsidRDefault="00DE4A64" w:rsidP="00862870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I – Kelly to clean up the agenda</w:t>
            </w:r>
            <w:r w:rsidR="00EC5C39">
              <w:rPr>
                <w:rFonts w:asciiTheme="minorHAnsi" w:eastAsiaTheme="minorEastAsia" w:hAnsiTheme="minorHAnsi" w:cstheme="minorBidi"/>
              </w:rPr>
              <w:t>.</w:t>
            </w:r>
            <w:r w:rsidR="004E1515">
              <w:rPr>
                <w:rFonts w:asciiTheme="minorHAnsi" w:eastAsiaTheme="minorEastAsia" w:hAnsiTheme="minorHAnsi" w:cstheme="minorBidi"/>
              </w:rPr>
              <w:t xml:space="preserve"> (Complete)</w:t>
            </w:r>
          </w:p>
          <w:p w14:paraId="5B51B94E" w14:textId="31DCAE25" w:rsidR="00862870" w:rsidRPr="000637FC" w:rsidRDefault="00EC5C39" w:rsidP="00862870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AI – Each Board Member to provide a bio, photo, and LinkedIn profile link, if available to put on the new website. </w:t>
            </w:r>
          </w:p>
        </w:tc>
      </w:tr>
      <w:tr w:rsidR="00862870" w14:paraId="256CC860" w14:textId="77777777" w:rsidTr="2BE6D360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78223" w14:textId="77777777" w:rsidR="00862870" w:rsidRDefault="00862870" w:rsidP="00862870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C83AE1" w14:textId="79604DA0" w:rsidR="00862870" w:rsidRDefault="00862870" w:rsidP="00E13895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5 Conference 2/27-2/29 in Wrightsville Beach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6878C1F" w14:textId="0AE4C500" w:rsidR="00862870" w:rsidRDefault="000A1661" w:rsidP="00862870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77EEB" w14:textId="01410889" w:rsidR="00862870" w:rsidRPr="00CA34C0" w:rsidRDefault="00827632" w:rsidP="00862870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I – Members to let Kelly know by Wednesday, January 8</w:t>
            </w:r>
            <w:r w:rsidRPr="00827632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>, if they will be attending.</w:t>
            </w:r>
          </w:p>
        </w:tc>
      </w:tr>
      <w:tr w:rsidR="00862870" w14:paraId="6EC71A98" w14:textId="77777777" w:rsidTr="2BE6D360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FDDE5" w14:textId="77777777" w:rsidR="00862870" w:rsidRDefault="00862870" w:rsidP="00862870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007DEB" w14:textId="78FDD250" w:rsidR="00862870" w:rsidRDefault="000A1661" w:rsidP="00E13895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mponent System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5EB9781" w14:textId="405970B2" w:rsidR="00862870" w:rsidRDefault="000A1661" w:rsidP="00862870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2028B8" w14:textId="35044E6A" w:rsidR="00862870" w:rsidRPr="0026703A" w:rsidRDefault="00827632" w:rsidP="00862870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completed this AI.</w:t>
            </w:r>
          </w:p>
        </w:tc>
      </w:tr>
      <w:tr w:rsidR="004A5499" w14:paraId="5F4F3DAC" w14:textId="77777777" w:rsidTr="2BE6D360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42DCE" w14:textId="77777777" w:rsidR="004A5499" w:rsidRDefault="004A5499" w:rsidP="004A5499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6E29F4" w14:textId="41C175C0" w:rsidR="004A5499" w:rsidRDefault="004A5499" w:rsidP="00E13895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oard meeting forma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44C419E" w14:textId="5754FB40" w:rsidR="004A5499" w:rsidRDefault="004A5499" w:rsidP="004A5499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elly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E2B49" w14:textId="5C7F506B" w:rsidR="004A5499" w:rsidRPr="002D6B3A" w:rsidRDefault="00D26A9E" w:rsidP="004A549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AI – </w:t>
            </w:r>
            <w:r w:rsidR="004D029C">
              <w:rPr>
                <w:rFonts w:asciiTheme="minorHAnsi" w:eastAsiaTheme="minorEastAsia" w:hAnsiTheme="minorHAnsi" w:cstheme="minorBidi"/>
              </w:rPr>
              <w:t>Andrey to work on the format of this in Trello, invite outstanding members and inform everyone on how to use it.</w:t>
            </w:r>
          </w:p>
        </w:tc>
      </w:tr>
      <w:tr w:rsidR="004A5499" w:rsidRPr="004C5FE3" w14:paraId="11400BDB" w14:textId="77777777" w:rsidTr="2BE6D360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EB7D" w14:textId="77777777" w:rsidR="004A5499" w:rsidRPr="00561427" w:rsidRDefault="004A5499" w:rsidP="00E13895">
            <w:pPr>
              <w:pStyle w:val="ListParagraph"/>
              <w:keepNext/>
              <w:keepLines/>
              <w:numPr>
                <w:ilvl w:val="0"/>
                <w:numId w:val="4"/>
              </w:numPr>
              <w:spacing w:before="0"/>
              <w:rPr>
                <w:rFonts w:asciiTheme="minorHAnsi" w:eastAsiaTheme="majorEastAsia" w:hAnsiTheme="minorHAnsi" w:cstheme="minorHAnsi"/>
                <w:color w:val="17365D" w:themeColor="text2" w:themeShade="BF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VP </w:t>
            </w:r>
            <w:r w:rsidRPr="00561427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rea Items</w:t>
            </w:r>
          </w:p>
        </w:tc>
      </w:tr>
      <w:tr w:rsidR="004A5499" w:rsidRPr="004C5FE3" w14:paraId="33861686" w14:textId="77777777" w:rsidTr="2BE6D360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8455" w14:textId="77777777" w:rsidR="004A5499" w:rsidRPr="7466F25E" w:rsidRDefault="004A5499" w:rsidP="004A5499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89E6D" w14:textId="5A9B71BD" w:rsidR="004A5499" w:rsidRPr="00340BD9" w:rsidRDefault="004A5499" w:rsidP="00E13895">
            <w:pPr>
              <w:pStyle w:val="ListParagraph"/>
              <w:numPr>
                <w:ilvl w:val="0"/>
                <w:numId w:val="16"/>
              </w:num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5F728480" w14:textId="77777777" w:rsidR="004A5499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521896" w14:textId="5B26BDBB" w:rsidR="004A5499" w:rsidRPr="0026703A" w:rsidRDefault="00D60E5B" w:rsidP="004A5499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 w:rsidRPr="00340BD9">
              <w:rPr>
                <w:rFonts w:asciiTheme="minorHAnsi" w:eastAsiaTheme="minorEastAsia" w:hAnsiTheme="minorHAnsi" w:cstheme="minorBidi"/>
              </w:rPr>
              <w:t>AI</w:t>
            </w:r>
            <w:r>
              <w:rPr>
                <w:rFonts w:asciiTheme="minorHAnsi" w:eastAsiaTheme="minorEastAsia" w:hAnsiTheme="minorHAnsi" w:cstheme="minorBidi"/>
              </w:rPr>
              <w:t xml:space="preserve"> – Kerry </w:t>
            </w:r>
            <w:r w:rsidR="00F02355">
              <w:rPr>
                <w:rFonts w:asciiTheme="minorHAnsi" w:eastAsiaTheme="minorEastAsia" w:hAnsiTheme="minorHAnsi" w:cstheme="minorBidi"/>
              </w:rPr>
              <w:t>and</w:t>
            </w:r>
            <w:r>
              <w:rPr>
                <w:rFonts w:asciiTheme="minorHAnsi" w:eastAsiaTheme="minorEastAsia" w:hAnsiTheme="minorHAnsi" w:cstheme="minorBidi"/>
              </w:rPr>
              <w:t xml:space="preserve"> Jennifer</w:t>
            </w:r>
            <w:r w:rsidR="00F02355">
              <w:rPr>
                <w:rFonts w:asciiTheme="minorHAnsi" w:eastAsiaTheme="minorEastAsia" w:hAnsiTheme="minorHAnsi" w:cstheme="minorBidi"/>
              </w:rPr>
              <w:t xml:space="preserve"> to work</w:t>
            </w:r>
            <w:r>
              <w:rPr>
                <w:rFonts w:asciiTheme="minorHAnsi" w:eastAsiaTheme="minorEastAsia" w:hAnsiTheme="minorHAnsi" w:cstheme="minorBidi"/>
              </w:rPr>
              <w:t xml:space="preserve"> on </w:t>
            </w:r>
            <w:r w:rsidR="00206810">
              <w:rPr>
                <w:rFonts w:asciiTheme="minorHAnsi" w:eastAsiaTheme="minorEastAsia" w:hAnsiTheme="minorHAnsi" w:cstheme="minorBidi"/>
              </w:rPr>
              <w:t xml:space="preserve">a </w:t>
            </w:r>
            <w:r>
              <w:rPr>
                <w:rFonts w:asciiTheme="minorHAnsi" w:eastAsiaTheme="minorEastAsia" w:hAnsiTheme="minorHAnsi" w:cstheme="minorBidi"/>
              </w:rPr>
              <w:t>full year purchase of gift cards.</w:t>
            </w:r>
          </w:p>
        </w:tc>
      </w:tr>
      <w:tr w:rsidR="004A5499" w:rsidRPr="004C5FE3" w14:paraId="6E9D570B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AD8F7" w14:textId="77777777" w:rsidR="004A5499" w:rsidRPr="002B6851" w:rsidRDefault="004A5499" w:rsidP="004A549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23DBE" w14:textId="77777777" w:rsidR="004A5499" w:rsidRPr="0054326B" w:rsidRDefault="004A5499" w:rsidP="00E13895">
            <w:pPr>
              <w:pStyle w:val="ListParagraph"/>
              <w:numPr>
                <w:ilvl w:val="0"/>
                <w:numId w:val="15"/>
              </w:num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78077CD5" w14:textId="77777777" w:rsidR="004A5499" w:rsidRPr="00735BAB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ck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4CFD46" w14:textId="77777777" w:rsidR="004A5499" w:rsidRPr="00735BAB" w:rsidRDefault="004A5499" w:rsidP="004A5499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5499" w:rsidRPr="004C5FE3" w14:paraId="741134EB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416D" w14:textId="77777777" w:rsidR="004A5499" w:rsidRPr="002B6851" w:rsidRDefault="004A5499" w:rsidP="004A549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655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7B2F7" w14:textId="77777777" w:rsidR="004A5499" w:rsidRPr="00735BAB" w:rsidRDefault="004A5499" w:rsidP="00E13895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78F96254" w14:textId="1477F3E5" w:rsidR="004A5499" w:rsidRPr="00735BAB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ennifer</w:t>
            </w:r>
          </w:p>
        </w:tc>
        <w:tc>
          <w:tcPr>
            <w:tcW w:w="538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3E1DFD" w14:textId="77777777" w:rsidR="004A5499" w:rsidRPr="002A3144" w:rsidRDefault="004A5499" w:rsidP="004A54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4A5499" w:rsidRPr="004C5FE3" w14:paraId="0135E683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81C8C" w14:textId="77777777" w:rsidR="004A5499" w:rsidRPr="002B6851" w:rsidRDefault="004A5499" w:rsidP="004A549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265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DC0665" w14:textId="77777777" w:rsidR="004A5499" w:rsidRPr="00735BAB" w:rsidRDefault="004A5499" w:rsidP="00E13895">
            <w:pPr>
              <w:pStyle w:val="ListParagraph"/>
              <w:numPr>
                <w:ilvl w:val="0"/>
                <w:numId w:val="11"/>
              </w:numPr>
              <w:spacing w:before="0" w:line="240" w:lineRule="auto"/>
              <w:ind w:left="504" w:right="144"/>
              <w:rPr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47EE1ADF" w14:textId="77777777" w:rsidR="004A5499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8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89B01C" w14:textId="2A132135" w:rsidR="004A5499" w:rsidRPr="0075493B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4A5499" w:rsidRPr="004C5FE3" w14:paraId="2305F3DA" w14:textId="77777777" w:rsidTr="2BE6D360">
        <w:trPr>
          <w:cantSplit/>
          <w:trHeight w:val="322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8D5E2" w14:textId="77777777" w:rsidR="004A5499" w:rsidRPr="002B6851" w:rsidRDefault="004A5499" w:rsidP="004A549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1EB9D" w14:textId="77777777" w:rsidR="004A5499" w:rsidRPr="00735BAB" w:rsidRDefault="004A5499" w:rsidP="00E13895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3108A0F8" w14:textId="4B16FF04" w:rsidR="004A5499" w:rsidRPr="00735BAB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yce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140B65" w14:textId="77777777" w:rsidR="004A5499" w:rsidRPr="0085107C" w:rsidRDefault="004A5499" w:rsidP="004A5499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4A5499" w:rsidRPr="004C5FE3" w14:paraId="673F1CF2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BF56" w14:textId="77777777" w:rsidR="004A5499" w:rsidRPr="002B6851" w:rsidRDefault="004A5499" w:rsidP="004A549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10CDC" w14:textId="77777777" w:rsidR="004A5499" w:rsidRPr="00735BAB" w:rsidRDefault="004A5499" w:rsidP="00E13895">
            <w:pPr>
              <w:pStyle w:val="ListParagraph"/>
              <w:numPr>
                <w:ilvl w:val="0"/>
                <w:numId w:val="1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50D74882" w14:textId="166AB1E7" w:rsidR="004A5499" w:rsidRPr="00735BAB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9557" w14:textId="77777777" w:rsidR="004A5499" w:rsidRPr="0085107C" w:rsidRDefault="004A5499" w:rsidP="004A5499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4A5499" w:rsidRPr="004C5FE3" w14:paraId="539C365E" w14:textId="77777777" w:rsidTr="2BE6D360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650F1" w14:textId="77777777" w:rsidR="004A5499" w:rsidRPr="00155010" w:rsidRDefault="004A5499" w:rsidP="00E13895">
            <w:pPr>
              <w:pStyle w:val="ListParagraph"/>
              <w:numPr>
                <w:ilvl w:val="0"/>
                <w:numId w:val="4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ction</w:t>
            </w:r>
            <w:r w:rsidRPr="00155010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 Items</w:t>
            </w:r>
          </w:p>
        </w:tc>
      </w:tr>
      <w:tr w:rsidR="004A5499" w:rsidRPr="004C5FE3" w14:paraId="23EBC9A9" w14:textId="77777777" w:rsidTr="2BE6D360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EA810" w14:textId="77777777" w:rsidR="004A5499" w:rsidRPr="002B6851" w:rsidRDefault="004A5499" w:rsidP="004A5499">
            <w:pPr>
              <w:pStyle w:val="ListParagraph"/>
              <w:numPr>
                <w:ilvl w:val="0"/>
                <w:numId w:val="0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E24794" w14:textId="77777777" w:rsidR="004A5499" w:rsidRPr="007F0696" w:rsidRDefault="004A5499" w:rsidP="00E13895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5E0C379" w14:textId="77777777" w:rsidR="004A5499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7B01A" w14:textId="77777777" w:rsidR="004A5499" w:rsidRDefault="004A5499" w:rsidP="004A549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5499" w:rsidRPr="004C5FE3" w14:paraId="6C80D6A7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427AC" w14:textId="77777777" w:rsidR="004A5499" w:rsidRPr="004C5FE3" w:rsidRDefault="004A5499" w:rsidP="004A549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92ABB4" w14:textId="77777777" w:rsidR="004A5499" w:rsidRPr="007F0696" w:rsidRDefault="004A5499" w:rsidP="00E13895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8D1F767" w14:textId="77777777" w:rsidR="004A5499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CEA2F" w14:textId="77777777" w:rsidR="004A5499" w:rsidRDefault="004A5499" w:rsidP="004A549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5499" w:rsidRPr="004C5FE3" w14:paraId="7BEF2D24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7ACBF" w14:textId="77777777" w:rsidR="004A5499" w:rsidRPr="004C5FE3" w:rsidRDefault="004A5499" w:rsidP="004A549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auto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ADA68" w14:textId="77777777" w:rsidR="004A5499" w:rsidRPr="007F0696" w:rsidRDefault="004A5499" w:rsidP="00E13895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</w:tcPr>
          <w:p w14:paraId="2849720B" w14:textId="77777777" w:rsidR="004A5499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A8D48F" w14:textId="3AEDC279" w:rsidR="004A5499" w:rsidRDefault="004A5499" w:rsidP="004A549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5499" w:rsidRPr="004C5FE3" w14:paraId="7AC4E27A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3AAF3" w14:textId="77777777" w:rsidR="004A5499" w:rsidRPr="004C5FE3" w:rsidRDefault="004A5499" w:rsidP="004A549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20345" w14:textId="77777777" w:rsidR="004A5499" w:rsidRPr="007F0696" w:rsidRDefault="004A5499" w:rsidP="00E13895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4437C" w14:textId="77777777" w:rsidR="004A5499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BDC895" w14:textId="77777777" w:rsidR="004A5499" w:rsidRDefault="004A5499" w:rsidP="004A549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5499" w:rsidRPr="004C5FE3" w14:paraId="25936AF1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1672A" w14:textId="77777777" w:rsidR="004A5499" w:rsidRPr="004C5FE3" w:rsidRDefault="004A5499" w:rsidP="004A549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4FB868" w14:textId="77777777" w:rsidR="004A5499" w:rsidRPr="007F0696" w:rsidRDefault="004A5499" w:rsidP="00E13895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25B41" w14:textId="77777777" w:rsidR="004A5499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538EA0" w14:textId="77777777" w:rsidR="004A5499" w:rsidRDefault="004A5499" w:rsidP="004A549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5499" w:rsidRPr="004C5FE3" w14:paraId="52B9D875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A58B9" w14:textId="77777777" w:rsidR="004A5499" w:rsidRPr="004C5FE3" w:rsidRDefault="004A5499" w:rsidP="004A549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A7B63" w14:textId="77777777" w:rsidR="004A5499" w:rsidRPr="007F0696" w:rsidRDefault="004A5499" w:rsidP="00E13895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580F" w14:textId="77777777" w:rsidR="004A5499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B2225" w14:textId="77777777" w:rsidR="004A5499" w:rsidRDefault="004A5499" w:rsidP="004A549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5499" w:rsidRPr="004C5FE3" w14:paraId="2CF2BB4D" w14:textId="77777777" w:rsidTr="2BE6D360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1D360" w14:textId="77777777" w:rsidR="004A5499" w:rsidRPr="004C5FE3" w:rsidRDefault="004A5499" w:rsidP="004A549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06DFAB" w14:textId="77777777" w:rsidR="004A5499" w:rsidRPr="007F0696" w:rsidRDefault="004A5499" w:rsidP="00E13895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7C22" w14:textId="77777777" w:rsidR="004A5499" w:rsidRDefault="004A5499" w:rsidP="004A549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A1C76" w14:textId="77777777" w:rsidR="004A5499" w:rsidRDefault="004A5499" w:rsidP="004A549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77084A0B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6382BD0D" w14:textId="77777777" w:rsidTr="3369BB58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D765E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1B2123DC" w14:textId="77777777" w:rsidTr="3369BB58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99B91D0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35963A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2D11BB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E1515" w:rsidRPr="004C5FE3" w14:paraId="1F0DEA3B" w14:textId="77777777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69635F" w14:textId="183AAA01" w:rsidR="004E1515" w:rsidRPr="00A273F0" w:rsidRDefault="004E1515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provide a bio, photo, and LinkedIn profile link, if available to put on the new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6130C" w14:textId="42CB6A2C" w:rsidR="004E1515" w:rsidRPr="004C5FE3" w:rsidRDefault="004E1515" w:rsidP="004E151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Full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57D8A" w14:textId="10B4F83F" w:rsidR="004E1515" w:rsidRDefault="004E1515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2/5/2020</w:t>
            </w:r>
          </w:p>
        </w:tc>
      </w:tr>
      <w:tr w:rsidR="004E1515" w:rsidRPr="004C5FE3" w14:paraId="35C161A5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F9DC4" w14:textId="0406A89E" w:rsidR="004E1515" w:rsidRPr="00A273F0" w:rsidRDefault="004E1515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clean up the agenda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45B37" w14:textId="7F922C16" w:rsidR="004E1515" w:rsidRPr="00D0635A" w:rsidRDefault="004E1515" w:rsidP="004E1515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lang w:val="en-GB"/>
              </w:rPr>
              <w:t>Kell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C4649" w14:textId="25B252B0" w:rsidR="004E1515" w:rsidRDefault="004E1515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</w:rPr>
              <w:t>Complete</w:t>
            </w:r>
          </w:p>
        </w:tc>
      </w:tr>
      <w:tr w:rsidR="004E1515" w:rsidRPr="004C5FE3" w14:paraId="65088287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BCBFC" w14:textId="451AE5CE" w:rsidR="004E1515" w:rsidRPr="00A273F0" w:rsidRDefault="004E1515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  <w:tab w:val="left" w:pos="37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hAnsiTheme="minorHAnsi"/>
              </w:rPr>
              <w:lastRenderedPageBreak/>
              <w:t>Send out R5 Information for February meeting.</w:t>
            </w: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D629A" w14:textId="33EEEEB2" w:rsidR="004E1515" w:rsidRDefault="004E1515" w:rsidP="004E151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 xml:space="preserve">Kelly 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CA8E8" w14:textId="7047FADA" w:rsidR="004E1515" w:rsidRDefault="004E1515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</w:rPr>
              <w:t>Complete</w:t>
            </w:r>
          </w:p>
        </w:tc>
      </w:tr>
      <w:tr w:rsidR="004E1515" w:rsidRPr="004C5FE3" w14:paraId="062ACAD0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4625E" w14:textId="146F7562" w:rsidR="004E1515" w:rsidRPr="004E1515" w:rsidRDefault="004E1515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work on the format of this in Trello, invite outstanding members and inform everyone on how to use it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E6425" w14:textId="12F6F191" w:rsidR="004E1515" w:rsidRPr="7466F25E" w:rsidRDefault="004E1515" w:rsidP="004E1515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ndre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4E1E4" w14:textId="269E0DA9" w:rsidR="004E1515" w:rsidRDefault="004E1515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</w:rPr>
              <w:t>2/5/2020</w:t>
            </w:r>
          </w:p>
        </w:tc>
      </w:tr>
      <w:tr w:rsidR="004E1515" w:rsidRPr="004C5FE3" w14:paraId="18AEDB53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33F04" w14:textId="187ED8E6" w:rsidR="004E1515" w:rsidRPr="004E1515" w:rsidRDefault="004E1515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purchase full year of speaker gift card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551CC" w14:textId="5553B47D" w:rsidR="004E1515" w:rsidRPr="004C5FE3" w:rsidRDefault="004E1515" w:rsidP="004E1515">
            <w:pPr>
              <w:spacing w:before="0"/>
              <w:ind w:left="144"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ennifer/Kerrie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FD4AE" w14:textId="073FFD73" w:rsidR="004E1515" w:rsidRDefault="004E1515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2/5/2020</w:t>
            </w:r>
          </w:p>
        </w:tc>
      </w:tr>
      <w:tr w:rsidR="004E1515" w:rsidRPr="004C5FE3" w14:paraId="080F5C4E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0B6E7" w14:textId="3F051365" w:rsidR="004E1515" w:rsidRPr="004E1515" w:rsidRDefault="004E1515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574CB" w14:textId="140FD903" w:rsidR="004E1515" w:rsidRDefault="004E1515" w:rsidP="004E151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E3E0E" w14:textId="42E631C3" w:rsidR="004E1515" w:rsidRDefault="004E1515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4E1515" w:rsidRPr="004C5FE3" w14:paraId="56BC043B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4DF2C" w14:textId="331E0DEA" w:rsidR="004E1515" w:rsidRPr="004E1515" w:rsidRDefault="004E1515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275B9" w14:textId="001EA7F5" w:rsidR="004E1515" w:rsidRDefault="004E1515" w:rsidP="004E151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B12C5" w14:textId="40C5D239" w:rsidR="004E1515" w:rsidRDefault="004E1515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4E1515" w:rsidRPr="004C5FE3" w14:paraId="37E935B5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13B29" w14:textId="03F901B2" w:rsidR="004E1515" w:rsidRPr="004E1515" w:rsidRDefault="004E1515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79811" w14:textId="1A4C80E1" w:rsidR="004E1515" w:rsidRDefault="004E1515" w:rsidP="004E151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1ADE7" w14:textId="23088E6C" w:rsidR="004E1515" w:rsidRDefault="004E1515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4E1515" w:rsidRPr="004C5FE3" w14:paraId="09E7B1F4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96DF" w14:textId="77777777" w:rsidR="004E1515" w:rsidRPr="004E1515" w:rsidRDefault="004E1515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1D763" w14:textId="77777777" w:rsidR="004E1515" w:rsidRDefault="004E1515" w:rsidP="004E151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09382" w14:textId="77777777" w:rsidR="004E1515" w:rsidRDefault="004E1515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14:paraId="05FB1E3C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21E89D1D" w14:textId="77777777" w:rsidTr="6C00F2B5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38C43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4364DD82" w14:textId="77777777" w:rsidTr="6C00F2B5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E032E8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0DD228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C444DAD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56B84" w:rsidRPr="004C5FE3" w14:paraId="4AC3723F" w14:textId="77777777" w:rsidTr="6C00F2B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92A124" w14:textId="77777777" w:rsidR="00B56B84" w:rsidRPr="004002E8" w:rsidRDefault="3369BB58" w:rsidP="00E1389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>All events updated on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3C9E8D" w14:textId="77777777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 xml:space="preserve">All Board 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9B2ABD" w14:textId="6120E0ED" w:rsidR="00B56B84" w:rsidRDefault="00F02355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losed</w:t>
            </w:r>
          </w:p>
        </w:tc>
      </w:tr>
      <w:tr w:rsidR="00AA43E1" w:rsidRPr="004C5FE3" w14:paraId="40D8BED5" w14:textId="77777777" w:rsidTr="6C00F2B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F552E3" w14:textId="41B26518" w:rsidR="00AA43E1" w:rsidRPr="00A273F0" w:rsidRDefault="00AA43E1" w:rsidP="00E1389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 xml:space="preserve">Post the 2019 Volunteers list in th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79A0F7" w14:textId="73DD1BB0" w:rsidR="00AA43E1" w:rsidRDefault="00AA43E1" w:rsidP="00AA43E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20D6B0" w14:textId="33181B53" w:rsidR="00AA43E1" w:rsidRDefault="00F02355" w:rsidP="00AA43E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Cs w:val="20"/>
              </w:rPr>
              <w:t>Closed</w:t>
            </w:r>
          </w:p>
        </w:tc>
      </w:tr>
      <w:tr w:rsidR="00AA43E1" w:rsidRPr="004C5FE3" w14:paraId="72794528" w14:textId="77777777" w:rsidTr="6C00F2B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1DC141" w14:textId="29859CB5" w:rsidR="00AA43E1" w:rsidRPr="00A273F0" w:rsidRDefault="00AA43E1" w:rsidP="00E1389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Follow-up with Jennifer o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Volunteer need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8BBD38" w14:textId="05D99FFA" w:rsidR="00AA43E1" w:rsidRDefault="00AA43E1" w:rsidP="00AA43E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E6E8AE" w14:textId="0EF90D27" w:rsidR="00AA43E1" w:rsidRDefault="00F02355" w:rsidP="00AA43E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Cs w:val="20"/>
              </w:rPr>
              <w:t>02/05/2020</w:t>
            </w:r>
          </w:p>
        </w:tc>
      </w:tr>
      <w:tr w:rsidR="00AA43E1" w:rsidRPr="004C5FE3" w14:paraId="391C2389" w14:textId="77777777" w:rsidTr="6C00F2B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F0997" w14:textId="104EAA47" w:rsidR="00AA43E1" w:rsidRPr="00A273F0" w:rsidRDefault="00AA43E1" w:rsidP="00E1389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hAnsiTheme="minorHAnsi"/>
                <w:color w:val="000000" w:themeColor="text1"/>
              </w:rPr>
              <w:t>Follow-up on the Drop</w:t>
            </w:r>
            <w:r w:rsidR="008B11AE">
              <w:rPr>
                <w:rFonts w:asciiTheme="minorHAnsi" w:hAnsiTheme="minorHAnsi"/>
                <w:color w:val="000000" w:themeColor="text1"/>
              </w:rPr>
              <w:t>b</w:t>
            </w:r>
            <w:r>
              <w:rPr>
                <w:rFonts w:asciiTheme="minorHAnsi" w:hAnsiTheme="minorHAnsi"/>
                <w:color w:val="000000" w:themeColor="text1"/>
              </w:rPr>
              <w:t xml:space="preserve">ox </w:t>
            </w:r>
            <w:r w:rsidR="008B11AE">
              <w:rPr>
                <w:rFonts w:asciiTheme="minorHAnsi" w:hAnsiTheme="minorHAnsi"/>
                <w:color w:val="000000" w:themeColor="text1"/>
              </w:rPr>
              <w:t>f</w:t>
            </w:r>
            <w:r>
              <w:rPr>
                <w:rFonts w:asciiTheme="minorHAnsi" w:hAnsiTheme="minorHAnsi"/>
                <w:color w:val="000000" w:themeColor="text1"/>
              </w:rPr>
              <w:t xml:space="preserve">ile </w:t>
            </w:r>
            <w:r w:rsidR="008B11AE">
              <w:rPr>
                <w:rFonts w:asciiTheme="minorHAnsi" w:hAnsiTheme="minorHAnsi"/>
                <w:color w:val="000000" w:themeColor="text1"/>
              </w:rPr>
              <w:t>m</w:t>
            </w:r>
            <w:r>
              <w:rPr>
                <w:rFonts w:asciiTheme="minorHAnsi" w:hAnsiTheme="minorHAnsi"/>
                <w:color w:val="000000" w:themeColor="text1"/>
              </w:rPr>
              <w:t>anagemen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FFBBA6" w14:textId="21B8B85D" w:rsidR="00AA43E1" w:rsidRDefault="00AA43E1" w:rsidP="00AA43E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/>
                <w:color w:val="000000" w:themeColor="text1"/>
              </w:rPr>
              <w:t>Ron &amp; Andre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CEA851" w14:textId="4B3B86BF" w:rsidR="00AA43E1" w:rsidRDefault="00F02355" w:rsidP="00AA43E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Cs w:val="20"/>
              </w:rPr>
              <w:t>0</w:t>
            </w:r>
            <w:r w:rsidR="00963451">
              <w:rPr>
                <w:rFonts w:asciiTheme="minorHAnsi" w:hAnsiTheme="minorHAnsi" w:cs="Arial"/>
                <w:szCs w:val="20"/>
              </w:rPr>
              <w:t>1/15/20</w:t>
            </w:r>
            <w:r>
              <w:rPr>
                <w:rFonts w:asciiTheme="minorHAnsi" w:hAnsiTheme="minorHAnsi" w:cs="Arial"/>
                <w:szCs w:val="20"/>
              </w:rPr>
              <w:t>20</w:t>
            </w:r>
          </w:p>
        </w:tc>
      </w:tr>
      <w:tr w:rsidR="00AA43E1" w:rsidRPr="004C5FE3" w14:paraId="26A6D84A" w14:textId="77777777" w:rsidTr="6C00F2B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C1F22" w14:textId="015294F3" w:rsidR="00AA43E1" w:rsidRPr="00A273F0" w:rsidRDefault="00AA43E1" w:rsidP="00E1389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92FF18" w14:textId="335FE7F6" w:rsidR="00AA43E1" w:rsidRDefault="00AA43E1" w:rsidP="00AA43E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5107D9" w14:textId="19C84731" w:rsidR="00AA43E1" w:rsidRDefault="00AA43E1" w:rsidP="00AA43E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AA43E1" w:rsidRPr="004C5FE3" w14:paraId="005A1A84" w14:textId="77777777" w:rsidTr="6C00F2B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C45B28" w14:textId="0E8462C2" w:rsidR="00AA43E1" w:rsidRPr="00A273F0" w:rsidRDefault="00AA43E1" w:rsidP="00E1389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EA0A4A" w14:textId="538ACA6C" w:rsidR="00AA43E1" w:rsidRDefault="00AA43E1" w:rsidP="00AA43E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97CEB" w14:textId="44D8FDBB" w:rsidR="00AA43E1" w:rsidRDefault="00AA43E1" w:rsidP="00AA43E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AA43E1" w:rsidRPr="004C5FE3" w14:paraId="10F07FAC" w14:textId="77777777" w:rsidTr="6C00F2B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B7F6F3" w14:textId="48FC6477" w:rsidR="00AA43E1" w:rsidRPr="00A273F0" w:rsidRDefault="00AA43E1" w:rsidP="00E1389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97635" w14:textId="707EBBED" w:rsidR="00AA43E1" w:rsidRDefault="00AA43E1" w:rsidP="00AA43E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88C4BD" w14:textId="07CD77EF" w:rsidR="00AA43E1" w:rsidRDefault="00AA43E1" w:rsidP="00AA43E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AA43E1" w:rsidRPr="004C5FE3" w14:paraId="40C77092" w14:textId="77777777" w:rsidTr="6C00F2B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EAA5F" w14:textId="02E705DA" w:rsidR="00AA43E1" w:rsidRPr="00A273F0" w:rsidRDefault="00AA43E1" w:rsidP="00E1389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BAE3E4" w14:textId="422AE6DA" w:rsidR="00AA43E1" w:rsidRDefault="00AA43E1" w:rsidP="00AA43E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C57286" w14:textId="15A6FC54" w:rsidR="00AA43E1" w:rsidRDefault="00AA43E1" w:rsidP="00AA43E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AA43E1" w:rsidRPr="004C5FE3" w14:paraId="527F23BA" w14:textId="77777777" w:rsidTr="6C00F2B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366E7A" w14:textId="77777777" w:rsidR="00AA43E1" w:rsidRPr="00A273F0" w:rsidRDefault="00AA43E1" w:rsidP="00E1389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390534" w14:textId="77777777" w:rsidR="00AA43E1" w:rsidRDefault="00AA43E1" w:rsidP="00AA43E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96F4A" w14:textId="77777777" w:rsidR="00AA43E1" w:rsidRDefault="00AA43E1" w:rsidP="00AA43E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14:paraId="728A7919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5CC34FC8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4AED1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4DA2BE01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88CEA" w14:textId="3DF289B7" w:rsidR="00B34E17" w:rsidRPr="00B34E17" w:rsidRDefault="00472DF7" w:rsidP="008401E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/>
              <w:ind w:left="390"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on made a motion to close this meeting, Ed 2nded the meeting and Board approved.</w:t>
            </w:r>
          </w:p>
        </w:tc>
      </w:tr>
      <w:tr w:rsidR="004A21C0" w:rsidRPr="004C5FE3" w14:paraId="3BE31328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013C3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14:paraId="11B98F31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2ADFD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14:paraId="04C1816B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6FAD5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</w:tbl>
    <w:p w14:paraId="0E8E96A7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2F81C4B1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641A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3519DFC5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0637B0B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3740614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54764C18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A4C61" w14:textId="77777777" w:rsidR="004C5FE3" w:rsidRPr="004C5FE3" w:rsidRDefault="004C5FE3" w:rsidP="004C5FE3"/>
          <w:p w14:paraId="6C40E779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CFCAE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595206FD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31EAC732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302AF" w14:textId="77777777" w:rsidR="00C97A84" w:rsidRPr="004C5FE3" w:rsidRDefault="004714CD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ilestone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0948348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897EB" w14:textId="77777777" w:rsidR="0052350C" w:rsidRPr="004C5FE3" w:rsidRDefault="009D0CD5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ask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7418C22C" w14:textId="77777777" w:rsidR="0052350C" w:rsidRPr="004C5FE3" w:rsidRDefault="00B33F9B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74DE0DD7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05C5D4B0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117D26DA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</w:tbl>
    <w:p w14:paraId="32146694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53B00A71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01B250DE" w14:textId="77777777" w:rsidTr="47C85E35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D6041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0778B5AB" w14:textId="77777777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5116B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7909F54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0E12EF73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725B6C5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E1F03" w14:textId="77777777"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7" w:type="dxa"/>
          </w:tcPr>
          <w:p w14:paraId="30589147" w14:textId="77777777"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8" w:type="dxa"/>
          </w:tcPr>
          <w:p w14:paraId="50CA2CCE" w14:textId="77777777"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</w:tr>
      <w:tr w:rsidR="00103831" w:rsidRPr="004C5FE3" w14:paraId="4C15ACF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19EE5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7699B6C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0206707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E231696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A80B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048C14D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222C7221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E3CBBE8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62D9E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AB0D7EC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D584430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4AFC2D0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17E49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356898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49E756DD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7596AF2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64B161B0" w14:textId="77777777" w:rsidTr="550C75B2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89F3A" w14:textId="77777777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118B3104" w14:textId="77777777" w:rsidTr="550C75B2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D932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3203F0F4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5C3F7EA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0AEBC257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349C3F7D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41CC7" w14:textId="77777777"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</w:tcPr>
          <w:p w14:paraId="0130CC39" w14:textId="77777777"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Technology</w:t>
            </w:r>
          </w:p>
        </w:tc>
        <w:tc>
          <w:tcPr>
            <w:tcW w:w="3870" w:type="dxa"/>
            <w:shd w:val="clear" w:color="auto" w:fill="FFFFFF" w:themeFill="background1"/>
          </w:tcPr>
          <w:p w14:paraId="48175696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26194F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495CA4A3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C78FF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4FFABFA1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61965A07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6008B6E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CD380F9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4E553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C7E480A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39E8BE3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46975A8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F631778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7D395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1C4CD02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49DB080B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2D0629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090C8156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81D8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1BE28497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C054A94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520AF2A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47C85E35" w14:paraId="1B079B13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A7358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4B7CC29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2A202EE4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FB3AD2E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</w:tr>
    </w:tbl>
    <w:p w14:paraId="0DD4E7D2" w14:textId="77777777" w:rsidR="00103831" w:rsidRDefault="00103831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3BCE1471" w14:textId="77777777" w:rsidR="47C85E35" w:rsidRDefault="47C85E35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47C85E35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8A8320" w14:textId="77777777" w:rsidR="00FA59A3" w:rsidRDefault="00FA59A3">
      <w:pPr>
        <w:spacing w:before="0"/>
      </w:pPr>
      <w:r>
        <w:separator/>
      </w:r>
    </w:p>
  </w:endnote>
  <w:endnote w:type="continuationSeparator" w:id="0">
    <w:p w14:paraId="26BBD6A9" w14:textId="77777777" w:rsidR="00FA59A3" w:rsidRDefault="00FA59A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B59C70" w14:textId="77777777"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D12DD4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D12DD4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D12DD4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D12DD4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D12DD4" w:rsidRPr="36D1CC0B">
      <w:rPr>
        <w:rStyle w:val="PageNumber1"/>
      </w:rPr>
      <w:fldChar w:fldCharType="separate"/>
    </w:r>
    <w:r w:rsidR="004B450D">
      <w:rPr>
        <w:rStyle w:val="PageNumber1"/>
        <w:noProof/>
      </w:rPr>
      <w:t>4</w:t>
    </w:r>
    <w:r w:rsidR="00D12DD4"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146DB" w14:textId="77777777"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11FDC3D2" wp14:editId="4F4E1725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D12DD4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D12DD4" w:rsidRPr="7466F25E">
      <w:rPr>
        <w:rStyle w:val="PageNumber1"/>
        <w:rFonts w:asciiTheme="minorHAnsi" w:hAnsiTheme="minorHAnsi"/>
        <w:b/>
      </w:rPr>
      <w:fldChar w:fldCharType="separate"/>
    </w:r>
    <w:r w:rsidR="006E170E">
      <w:rPr>
        <w:rStyle w:val="PageNumber1"/>
        <w:rFonts w:asciiTheme="minorHAnsi" w:hAnsiTheme="minorHAnsi"/>
        <w:b/>
        <w:noProof/>
      </w:rPr>
      <w:t>1</w:t>
    </w:r>
    <w:r w:rsidR="00D12DD4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D12DD4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D12DD4" w:rsidRPr="7466F25E">
      <w:rPr>
        <w:rStyle w:val="PageNumber1"/>
        <w:rFonts w:asciiTheme="minorHAnsi" w:hAnsiTheme="minorHAnsi"/>
        <w:sz w:val="18"/>
      </w:rPr>
      <w:fldChar w:fldCharType="separate"/>
    </w:r>
    <w:r w:rsidR="006E170E">
      <w:rPr>
        <w:rStyle w:val="PageNumber1"/>
        <w:rFonts w:asciiTheme="minorHAnsi" w:hAnsiTheme="minorHAnsi"/>
        <w:noProof/>
        <w:sz w:val="18"/>
      </w:rPr>
      <w:t>4</w:t>
    </w:r>
    <w:r w:rsidR="00D12DD4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82EDF" w14:textId="77777777" w:rsidR="00FA59A3" w:rsidRDefault="00FA59A3">
      <w:pPr>
        <w:spacing w:before="0"/>
      </w:pPr>
      <w:r>
        <w:separator/>
      </w:r>
    </w:p>
  </w:footnote>
  <w:footnote w:type="continuationSeparator" w:id="0">
    <w:p w14:paraId="6AF03A01" w14:textId="77777777" w:rsidR="00FA59A3" w:rsidRDefault="00FA59A3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251D9"/>
    <w:multiLevelType w:val="hybridMultilevel"/>
    <w:tmpl w:val="1CFE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3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 w15:restartNumberingAfterBreak="0">
    <w:nsid w:val="46D04E2F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49103EEA"/>
    <w:multiLevelType w:val="hybridMultilevel"/>
    <w:tmpl w:val="CF743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991596"/>
    <w:multiLevelType w:val="hybridMultilevel"/>
    <w:tmpl w:val="1248A0B2"/>
    <w:lvl w:ilvl="0" w:tplc="424E1266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8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7C004A"/>
    <w:multiLevelType w:val="hybridMultilevel"/>
    <w:tmpl w:val="6FF0BA8E"/>
    <w:lvl w:ilvl="0" w:tplc="65E8FD2E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3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15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3"/>
  </w:num>
  <w:num w:numId="2">
    <w:abstractNumId w:val="13"/>
  </w:num>
  <w:num w:numId="3">
    <w:abstractNumId w:val="11"/>
  </w:num>
  <w:num w:numId="4">
    <w:abstractNumId w:val="4"/>
  </w:num>
  <w:num w:numId="5">
    <w:abstractNumId w:val="2"/>
  </w:num>
  <w:num w:numId="6">
    <w:abstractNumId w:val="14"/>
  </w:num>
  <w:num w:numId="7">
    <w:abstractNumId w:val="1"/>
  </w:num>
  <w:num w:numId="8">
    <w:abstractNumId w:val="15"/>
  </w:num>
  <w:num w:numId="9">
    <w:abstractNumId w:val="8"/>
  </w:num>
  <w:num w:numId="10">
    <w:abstractNumId w:val="9"/>
  </w:num>
  <w:num w:numId="11">
    <w:abstractNumId w:val="10"/>
  </w:num>
  <w:num w:numId="12">
    <w:abstractNumId w:val="5"/>
  </w:num>
  <w:num w:numId="13">
    <w:abstractNumId w:val="6"/>
  </w:num>
  <w:num w:numId="14">
    <w:abstractNumId w:val="0"/>
  </w:num>
  <w:num w:numId="15">
    <w:abstractNumId w:val="7"/>
  </w:num>
  <w:num w:numId="16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277BD"/>
    <w:rsid w:val="00031393"/>
    <w:rsid w:val="00031E0D"/>
    <w:rsid w:val="00032051"/>
    <w:rsid w:val="00034A85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5D78"/>
    <w:rsid w:val="00045E91"/>
    <w:rsid w:val="000478CD"/>
    <w:rsid w:val="000542FC"/>
    <w:rsid w:val="00054B9C"/>
    <w:rsid w:val="000555C9"/>
    <w:rsid w:val="0005623A"/>
    <w:rsid w:val="0005642B"/>
    <w:rsid w:val="00057A38"/>
    <w:rsid w:val="0006053F"/>
    <w:rsid w:val="000612F6"/>
    <w:rsid w:val="00061494"/>
    <w:rsid w:val="00062DC3"/>
    <w:rsid w:val="00063712"/>
    <w:rsid w:val="000637FC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5AB5"/>
    <w:rsid w:val="00086029"/>
    <w:rsid w:val="00087EC7"/>
    <w:rsid w:val="000918C8"/>
    <w:rsid w:val="00092976"/>
    <w:rsid w:val="00093733"/>
    <w:rsid w:val="00093FAD"/>
    <w:rsid w:val="00095288"/>
    <w:rsid w:val="0009541E"/>
    <w:rsid w:val="00096AA3"/>
    <w:rsid w:val="0009781A"/>
    <w:rsid w:val="000A03F9"/>
    <w:rsid w:val="000A1661"/>
    <w:rsid w:val="000A3C21"/>
    <w:rsid w:val="000A49EA"/>
    <w:rsid w:val="000A69D5"/>
    <w:rsid w:val="000A7B27"/>
    <w:rsid w:val="000B4C45"/>
    <w:rsid w:val="000B606A"/>
    <w:rsid w:val="000B7392"/>
    <w:rsid w:val="000B7589"/>
    <w:rsid w:val="000C0081"/>
    <w:rsid w:val="000C1ECC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4BC3"/>
    <w:rsid w:val="00124D3F"/>
    <w:rsid w:val="0012602E"/>
    <w:rsid w:val="00130563"/>
    <w:rsid w:val="001307F2"/>
    <w:rsid w:val="00135746"/>
    <w:rsid w:val="00141999"/>
    <w:rsid w:val="0014272F"/>
    <w:rsid w:val="0014295A"/>
    <w:rsid w:val="00142BDE"/>
    <w:rsid w:val="00143A18"/>
    <w:rsid w:val="001448FD"/>
    <w:rsid w:val="001449C6"/>
    <w:rsid w:val="00144A7D"/>
    <w:rsid w:val="00144C54"/>
    <w:rsid w:val="00145867"/>
    <w:rsid w:val="0014799B"/>
    <w:rsid w:val="00150B97"/>
    <w:rsid w:val="00151302"/>
    <w:rsid w:val="00152B9B"/>
    <w:rsid w:val="001549B4"/>
    <w:rsid w:val="00155010"/>
    <w:rsid w:val="001556F0"/>
    <w:rsid w:val="0015771F"/>
    <w:rsid w:val="001606BD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0C7F"/>
    <w:rsid w:val="00171A76"/>
    <w:rsid w:val="00172E7F"/>
    <w:rsid w:val="001737DE"/>
    <w:rsid w:val="001749D2"/>
    <w:rsid w:val="001767B0"/>
    <w:rsid w:val="0017680F"/>
    <w:rsid w:val="00177E7B"/>
    <w:rsid w:val="00180026"/>
    <w:rsid w:val="001810B1"/>
    <w:rsid w:val="0018252E"/>
    <w:rsid w:val="00184EE4"/>
    <w:rsid w:val="00191D0B"/>
    <w:rsid w:val="001935F3"/>
    <w:rsid w:val="00197657"/>
    <w:rsid w:val="0019791C"/>
    <w:rsid w:val="001A0BCC"/>
    <w:rsid w:val="001A1E6E"/>
    <w:rsid w:val="001A3584"/>
    <w:rsid w:val="001A42E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14AC"/>
    <w:rsid w:val="001C1B52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6D6"/>
    <w:rsid w:val="001E5758"/>
    <w:rsid w:val="001E64CC"/>
    <w:rsid w:val="001F019F"/>
    <w:rsid w:val="001F128E"/>
    <w:rsid w:val="001F2FAA"/>
    <w:rsid w:val="001F3116"/>
    <w:rsid w:val="001F3195"/>
    <w:rsid w:val="002016FB"/>
    <w:rsid w:val="00201C82"/>
    <w:rsid w:val="002023FD"/>
    <w:rsid w:val="0020276B"/>
    <w:rsid w:val="00206810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26C68"/>
    <w:rsid w:val="002273DB"/>
    <w:rsid w:val="002306FC"/>
    <w:rsid w:val="00230EB8"/>
    <w:rsid w:val="002315C7"/>
    <w:rsid w:val="002359C5"/>
    <w:rsid w:val="00236E2C"/>
    <w:rsid w:val="0023753A"/>
    <w:rsid w:val="00241607"/>
    <w:rsid w:val="002416C0"/>
    <w:rsid w:val="00242637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E4F"/>
    <w:rsid w:val="00252F3B"/>
    <w:rsid w:val="00256335"/>
    <w:rsid w:val="00261F0F"/>
    <w:rsid w:val="00263151"/>
    <w:rsid w:val="002652EE"/>
    <w:rsid w:val="00265B18"/>
    <w:rsid w:val="00266334"/>
    <w:rsid w:val="0026703A"/>
    <w:rsid w:val="00271671"/>
    <w:rsid w:val="002719E1"/>
    <w:rsid w:val="0027262B"/>
    <w:rsid w:val="00272A06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144"/>
    <w:rsid w:val="002A37CA"/>
    <w:rsid w:val="002A4445"/>
    <w:rsid w:val="002A4CCF"/>
    <w:rsid w:val="002A5888"/>
    <w:rsid w:val="002A7146"/>
    <w:rsid w:val="002A7C25"/>
    <w:rsid w:val="002B134F"/>
    <w:rsid w:val="002B248E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B3A"/>
    <w:rsid w:val="002D6C04"/>
    <w:rsid w:val="002D6F88"/>
    <w:rsid w:val="002D7057"/>
    <w:rsid w:val="002E11F5"/>
    <w:rsid w:val="002E338C"/>
    <w:rsid w:val="002E6D15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5ABA"/>
    <w:rsid w:val="00307573"/>
    <w:rsid w:val="003075C8"/>
    <w:rsid w:val="00307ED4"/>
    <w:rsid w:val="0031009A"/>
    <w:rsid w:val="00310D72"/>
    <w:rsid w:val="00313A6D"/>
    <w:rsid w:val="00314622"/>
    <w:rsid w:val="00314E55"/>
    <w:rsid w:val="003164A0"/>
    <w:rsid w:val="00320A0F"/>
    <w:rsid w:val="003210D0"/>
    <w:rsid w:val="00325863"/>
    <w:rsid w:val="00331D6A"/>
    <w:rsid w:val="00332A91"/>
    <w:rsid w:val="00332D3B"/>
    <w:rsid w:val="00333143"/>
    <w:rsid w:val="0033461B"/>
    <w:rsid w:val="00334804"/>
    <w:rsid w:val="003352B1"/>
    <w:rsid w:val="003373E1"/>
    <w:rsid w:val="00337726"/>
    <w:rsid w:val="00340BD9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34B2"/>
    <w:rsid w:val="00373D08"/>
    <w:rsid w:val="00375E8F"/>
    <w:rsid w:val="00376366"/>
    <w:rsid w:val="00376919"/>
    <w:rsid w:val="0037695D"/>
    <w:rsid w:val="00377116"/>
    <w:rsid w:val="003774B8"/>
    <w:rsid w:val="003801BC"/>
    <w:rsid w:val="00381603"/>
    <w:rsid w:val="00382459"/>
    <w:rsid w:val="00382D10"/>
    <w:rsid w:val="00382E4F"/>
    <w:rsid w:val="00385917"/>
    <w:rsid w:val="00386F97"/>
    <w:rsid w:val="00387DA6"/>
    <w:rsid w:val="003904A9"/>
    <w:rsid w:val="00394356"/>
    <w:rsid w:val="003943F9"/>
    <w:rsid w:val="00394D2A"/>
    <w:rsid w:val="003953F9"/>
    <w:rsid w:val="003A2CB1"/>
    <w:rsid w:val="003A35F4"/>
    <w:rsid w:val="003A5261"/>
    <w:rsid w:val="003A52E6"/>
    <w:rsid w:val="003A53D9"/>
    <w:rsid w:val="003A66A1"/>
    <w:rsid w:val="003B123A"/>
    <w:rsid w:val="003B1430"/>
    <w:rsid w:val="003B2AA4"/>
    <w:rsid w:val="003B4E73"/>
    <w:rsid w:val="003B5D47"/>
    <w:rsid w:val="003B7E88"/>
    <w:rsid w:val="003C0AF2"/>
    <w:rsid w:val="003C175B"/>
    <w:rsid w:val="003C253C"/>
    <w:rsid w:val="003C350D"/>
    <w:rsid w:val="003C3AB0"/>
    <w:rsid w:val="003C433A"/>
    <w:rsid w:val="003C510D"/>
    <w:rsid w:val="003C7014"/>
    <w:rsid w:val="003D1A1C"/>
    <w:rsid w:val="003D1F27"/>
    <w:rsid w:val="003D2068"/>
    <w:rsid w:val="003D24EB"/>
    <w:rsid w:val="003D2B3D"/>
    <w:rsid w:val="003D3611"/>
    <w:rsid w:val="003D36BF"/>
    <w:rsid w:val="003D39F2"/>
    <w:rsid w:val="003D3CB9"/>
    <w:rsid w:val="003D4070"/>
    <w:rsid w:val="003D5992"/>
    <w:rsid w:val="003D5BFE"/>
    <w:rsid w:val="003D6CD3"/>
    <w:rsid w:val="003E2955"/>
    <w:rsid w:val="003E30D0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3F7CC3"/>
    <w:rsid w:val="0040006B"/>
    <w:rsid w:val="004002E8"/>
    <w:rsid w:val="00400EFA"/>
    <w:rsid w:val="0040137D"/>
    <w:rsid w:val="00401D5C"/>
    <w:rsid w:val="00401E24"/>
    <w:rsid w:val="00405D47"/>
    <w:rsid w:val="00405EE5"/>
    <w:rsid w:val="00407AAB"/>
    <w:rsid w:val="004154E5"/>
    <w:rsid w:val="00416762"/>
    <w:rsid w:val="00416874"/>
    <w:rsid w:val="004170C4"/>
    <w:rsid w:val="00417F3D"/>
    <w:rsid w:val="0042461B"/>
    <w:rsid w:val="00424B6B"/>
    <w:rsid w:val="00426849"/>
    <w:rsid w:val="0042755D"/>
    <w:rsid w:val="004276BE"/>
    <w:rsid w:val="004310DA"/>
    <w:rsid w:val="0043160C"/>
    <w:rsid w:val="004318E9"/>
    <w:rsid w:val="0043287B"/>
    <w:rsid w:val="00432A01"/>
    <w:rsid w:val="00432D6E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3C9F"/>
    <w:rsid w:val="004552EF"/>
    <w:rsid w:val="0045614D"/>
    <w:rsid w:val="004568BB"/>
    <w:rsid w:val="00456A08"/>
    <w:rsid w:val="00456F7A"/>
    <w:rsid w:val="00460999"/>
    <w:rsid w:val="00461071"/>
    <w:rsid w:val="0046280B"/>
    <w:rsid w:val="00462F43"/>
    <w:rsid w:val="00462F50"/>
    <w:rsid w:val="004652CB"/>
    <w:rsid w:val="0046566D"/>
    <w:rsid w:val="0046743A"/>
    <w:rsid w:val="004714CD"/>
    <w:rsid w:val="00472D0A"/>
    <w:rsid w:val="00472DF7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B17"/>
    <w:rsid w:val="00497E57"/>
    <w:rsid w:val="004A0D27"/>
    <w:rsid w:val="004A19DB"/>
    <w:rsid w:val="004A21C0"/>
    <w:rsid w:val="004A3333"/>
    <w:rsid w:val="004A3A74"/>
    <w:rsid w:val="004A417F"/>
    <w:rsid w:val="004A52F0"/>
    <w:rsid w:val="004A5499"/>
    <w:rsid w:val="004A57A7"/>
    <w:rsid w:val="004B02F1"/>
    <w:rsid w:val="004B1420"/>
    <w:rsid w:val="004B43CD"/>
    <w:rsid w:val="004B450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CB7"/>
    <w:rsid w:val="004C6F3B"/>
    <w:rsid w:val="004C7336"/>
    <w:rsid w:val="004C7736"/>
    <w:rsid w:val="004C7FAA"/>
    <w:rsid w:val="004D026E"/>
    <w:rsid w:val="004D029C"/>
    <w:rsid w:val="004D1645"/>
    <w:rsid w:val="004D21DA"/>
    <w:rsid w:val="004D48C4"/>
    <w:rsid w:val="004D4B60"/>
    <w:rsid w:val="004D6DFB"/>
    <w:rsid w:val="004D78C4"/>
    <w:rsid w:val="004E1515"/>
    <w:rsid w:val="004E60E1"/>
    <w:rsid w:val="004E7AD6"/>
    <w:rsid w:val="004F0BEC"/>
    <w:rsid w:val="004F18B5"/>
    <w:rsid w:val="004F3B01"/>
    <w:rsid w:val="004F456A"/>
    <w:rsid w:val="004F4A67"/>
    <w:rsid w:val="004F5705"/>
    <w:rsid w:val="004F584C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91B"/>
    <w:rsid w:val="005221AC"/>
    <w:rsid w:val="00522D33"/>
    <w:rsid w:val="00522EE9"/>
    <w:rsid w:val="0052350C"/>
    <w:rsid w:val="0052583E"/>
    <w:rsid w:val="00527C2A"/>
    <w:rsid w:val="005320CD"/>
    <w:rsid w:val="00533E02"/>
    <w:rsid w:val="005342FA"/>
    <w:rsid w:val="005343CD"/>
    <w:rsid w:val="0053545D"/>
    <w:rsid w:val="005354A7"/>
    <w:rsid w:val="00535C1E"/>
    <w:rsid w:val="00541534"/>
    <w:rsid w:val="0054168E"/>
    <w:rsid w:val="00542A5D"/>
    <w:rsid w:val="00543111"/>
    <w:rsid w:val="0054326B"/>
    <w:rsid w:val="00545BC5"/>
    <w:rsid w:val="00546857"/>
    <w:rsid w:val="005468E7"/>
    <w:rsid w:val="00550C59"/>
    <w:rsid w:val="00551A9C"/>
    <w:rsid w:val="0055439D"/>
    <w:rsid w:val="005568B3"/>
    <w:rsid w:val="00560FAA"/>
    <w:rsid w:val="00561427"/>
    <w:rsid w:val="00561FC8"/>
    <w:rsid w:val="00562E62"/>
    <w:rsid w:val="00563A77"/>
    <w:rsid w:val="0056696B"/>
    <w:rsid w:val="00570D21"/>
    <w:rsid w:val="0057199C"/>
    <w:rsid w:val="00571E4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972EE"/>
    <w:rsid w:val="005A3421"/>
    <w:rsid w:val="005A3485"/>
    <w:rsid w:val="005A4B7F"/>
    <w:rsid w:val="005A4D09"/>
    <w:rsid w:val="005A5D69"/>
    <w:rsid w:val="005A6EAC"/>
    <w:rsid w:val="005B1267"/>
    <w:rsid w:val="005B1354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3C06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0E4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2C8"/>
    <w:rsid w:val="005F35F1"/>
    <w:rsid w:val="005F3999"/>
    <w:rsid w:val="005F40C2"/>
    <w:rsid w:val="005F6E49"/>
    <w:rsid w:val="005F7619"/>
    <w:rsid w:val="00600073"/>
    <w:rsid w:val="006011DC"/>
    <w:rsid w:val="0060181B"/>
    <w:rsid w:val="00601B2B"/>
    <w:rsid w:val="006047A6"/>
    <w:rsid w:val="00604840"/>
    <w:rsid w:val="00604B04"/>
    <w:rsid w:val="006052E8"/>
    <w:rsid w:val="00606128"/>
    <w:rsid w:val="00607446"/>
    <w:rsid w:val="00610093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0CFE"/>
    <w:rsid w:val="0062106C"/>
    <w:rsid w:val="0062162B"/>
    <w:rsid w:val="00621E82"/>
    <w:rsid w:val="00622819"/>
    <w:rsid w:val="00622BD2"/>
    <w:rsid w:val="006244DC"/>
    <w:rsid w:val="00624EAA"/>
    <w:rsid w:val="00626567"/>
    <w:rsid w:val="006271FF"/>
    <w:rsid w:val="006272C3"/>
    <w:rsid w:val="006279CA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40EAC"/>
    <w:rsid w:val="00643617"/>
    <w:rsid w:val="00643C90"/>
    <w:rsid w:val="006448E2"/>
    <w:rsid w:val="006458D4"/>
    <w:rsid w:val="0064701A"/>
    <w:rsid w:val="00647B59"/>
    <w:rsid w:val="0065379A"/>
    <w:rsid w:val="00653D03"/>
    <w:rsid w:val="006543AA"/>
    <w:rsid w:val="00656746"/>
    <w:rsid w:val="00656952"/>
    <w:rsid w:val="00656A73"/>
    <w:rsid w:val="00656FDC"/>
    <w:rsid w:val="00657B3F"/>
    <w:rsid w:val="006613BB"/>
    <w:rsid w:val="00663467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7761C"/>
    <w:rsid w:val="00681B6A"/>
    <w:rsid w:val="0068225C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9FA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0AA6"/>
    <w:rsid w:val="006B13CC"/>
    <w:rsid w:val="006B1CE7"/>
    <w:rsid w:val="006B209B"/>
    <w:rsid w:val="006B309D"/>
    <w:rsid w:val="006B3CCA"/>
    <w:rsid w:val="006B56D9"/>
    <w:rsid w:val="006B5F0D"/>
    <w:rsid w:val="006B6232"/>
    <w:rsid w:val="006B62B2"/>
    <w:rsid w:val="006B6F95"/>
    <w:rsid w:val="006B72FF"/>
    <w:rsid w:val="006B73F7"/>
    <w:rsid w:val="006B7A44"/>
    <w:rsid w:val="006B7CAD"/>
    <w:rsid w:val="006C3582"/>
    <w:rsid w:val="006C4727"/>
    <w:rsid w:val="006C5D83"/>
    <w:rsid w:val="006C6AAE"/>
    <w:rsid w:val="006C6C86"/>
    <w:rsid w:val="006D1C05"/>
    <w:rsid w:val="006D3AF7"/>
    <w:rsid w:val="006D4C05"/>
    <w:rsid w:val="006D57E1"/>
    <w:rsid w:val="006D69D7"/>
    <w:rsid w:val="006D6AEC"/>
    <w:rsid w:val="006D706D"/>
    <w:rsid w:val="006E1503"/>
    <w:rsid w:val="006E170E"/>
    <w:rsid w:val="006E1C29"/>
    <w:rsid w:val="006E3A09"/>
    <w:rsid w:val="006E3A29"/>
    <w:rsid w:val="006E4309"/>
    <w:rsid w:val="006E57DA"/>
    <w:rsid w:val="006E674B"/>
    <w:rsid w:val="006F3582"/>
    <w:rsid w:val="006F4102"/>
    <w:rsid w:val="006F4926"/>
    <w:rsid w:val="006F6AA9"/>
    <w:rsid w:val="006F75B2"/>
    <w:rsid w:val="00700F2E"/>
    <w:rsid w:val="00701880"/>
    <w:rsid w:val="00701D72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4A43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5493B"/>
    <w:rsid w:val="0076014B"/>
    <w:rsid w:val="0076038E"/>
    <w:rsid w:val="00760DA7"/>
    <w:rsid w:val="00761E8F"/>
    <w:rsid w:val="00762144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2C1A"/>
    <w:rsid w:val="007747A4"/>
    <w:rsid w:val="007758A6"/>
    <w:rsid w:val="00780AEE"/>
    <w:rsid w:val="00780B1D"/>
    <w:rsid w:val="007836AD"/>
    <w:rsid w:val="00785EBF"/>
    <w:rsid w:val="00787C46"/>
    <w:rsid w:val="00790FEC"/>
    <w:rsid w:val="0079152D"/>
    <w:rsid w:val="00791BBC"/>
    <w:rsid w:val="00792D4D"/>
    <w:rsid w:val="007974D9"/>
    <w:rsid w:val="00797A8A"/>
    <w:rsid w:val="007A22FE"/>
    <w:rsid w:val="007A3DEE"/>
    <w:rsid w:val="007A6B91"/>
    <w:rsid w:val="007A7CE3"/>
    <w:rsid w:val="007B0C1F"/>
    <w:rsid w:val="007B3832"/>
    <w:rsid w:val="007C0642"/>
    <w:rsid w:val="007C1A62"/>
    <w:rsid w:val="007C3D68"/>
    <w:rsid w:val="007C53DC"/>
    <w:rsid w:val="007C5615"/>
    <w:rsid w:val="007C5ECD"/>
    <w:rsid w:val="007C6032"/>
    <w:rsid w:val="007C696A"/>
    <w:rsid w:val="007C70BE"/>
    <w:rsid w:val="007C7D35"/>
    <w:rsid w:val="007D0155"/>
    <w:rsid w:val="007D0574"/>
    <w:rsid w:val="007D09A4"/>
    <w:rsid w:val="007D3BE0"/>
    <w:rsid w:val="007D3EB6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E75E7"/>
    <w:rsid w:val="007F0696"/>
    <w:rsid w:val="007F205C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1CA"/>
    <w:rsid w:val="008032AE"/>
    <w:rsid w:val="00803E77"/>
    <w:rsid w:val="00805366"/>
    <w:rsid w:val="00810CDC"/>
    <w:rsid w:val="0081194B"/>
    <w:rsid w:val="00812598"/>
    <w:rsid w:val="00812AE2"/>
    <w:rsid w:val="0081319E"/>
    <w:rsid w:val="008132BB"/>
    <w:rsid w:val="00813560"/>
    <w:rsid w:val="0081398D"/>
    <w:rsid w:val="00813F98"/>
    <w:rsid w:val="00814DD9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27632"/>
    <w:rsid w:val="008304F4"/>
    <w:rsid w:val="008307CB"/>
    <w:rsid w:val="00830E84"/>
    <w:rsid w:val="00834E09"/>
    <w:rsid w:val="0083556E"/>
    <w:rsid w:val="008401EA"/>
    <w:rsid w:val="008405F1"/>
    <w:rsid w:val="00842B92"/>
    <w:rsid w:val="00842DF0"/>
    <w:rsid w:val="00843293"/>
    <w:rsid w:val="00845EB1"/>
    <w:rsid w:val="00846247"/>
    <w:rsid w:val="00846A0A"/>
    <w:rsid w:val="00847CC5"/>
    <w:rsid w:val="0085107C"/>
    <w:rsid w:val="00851337"/>
    <w:rsid w:val="0085151C"/>
    <w:rsid w:val="008564A8"/>
    <w:rsid w:val="008565B9"/>
    <w:rsid w:val="00856DF3"/>
    <w:rsid w:val="008571F5"/>
    <w:rsid w:val="00861D2E"/>
    <w:rsid w:val="00862870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1719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86CCA"/>
    <w:rsid w:val="0089076B"/>
    <w:rsid w:val="00890F2D"/>
    <w:rsid w:val="00891807"/>
    <w:rsid w:val="00892697"/>
    <w:rsid w:val="008950AA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1AE"/>
    <w:rsid w:val="008B1665"/>
    <w:rsid w:val="008B1722"/>
    <w:rsid w:val="008B22E4"/>
    <w:rsid w:val="008B766B"/>
    <w:rsid w:val="008B772F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313E"/>
    <w:rsid w:val="008D460D"/>
    <w:rsid w:val="008D54B7"/>
    <w:rsid w:val="008D7433"/>
    <w:rsid w:val="008E0162"/>
    <w:rsid w:val="008E0B10"/>
    <w:rsid w:val="008E229A"/>
    <w:rsid w:val="008E2754"/>
    <w:rsid w:val="008E3EF5"/>
    <w:rsid w:val="008E3FDC"/>
    <w:rsid w:val="008E41D0"/>
    <w:rsid w:val="008E5E05"/>
    <w:rsid w:val="008E6396"/>
    <w:rsid w:val="008E6DB9"/>
    <w:rsid w:val="008E748B"/>
    <w:rsid w:val="008E7810"/>
    <w:rsid w:val="008F14AD"/>
    <w:rsid w:val="008F25A6"/>
    <w:rsid w:val="008F4DC8"/>
    <w:rsid w:val="008F5C3D"/>
    <w:rsid w:val="008F790C"/>
    <w:rsid w:val="008F7AC5"/>
    <w:rsid w:val="00901A30"/>
    <w:rsid w:val="0090273E"/>
    <w:rsid w:val="00902979"/>
    <w:rsid w:val="00903972"/>
    <w:rsid w:val="0090456C"/>
    <w:rsid w:val="00904FED"/>
    <w:rsid w:val="009052DE"/>
    <w:rsid w:val="009063B7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3BCB"/>
    <w:rsid w:val="00933F71"/>
    <w:rsid w:val="009341E1"/>
    <w:rsid w:val="009346AD"/>
    <w:rsid w:val="009353EA"/>
    <w:rsid w:val="009360E5"/>
    <w:rsid w:val="00936B68"/>
    <w:rsid w:val="009376D3"/>
    <w:rsid w:val="009418A3"/>
    <w:rsid w:val="009424F0"/>
    <w:rsid w:val="0094366B"/>
    <w:rsid w:val="009437AA"/>
    <w:rsid w:val="00943862"/>
    <w:rsid w:val="00947DDA"/>
    <w:rsid w:val="009518A9"/>
    <w:rsid w:val="00952D19"/>
    <w:rsid w:val="00953A53"/>
    <w:rsid w:val="00956095"/>
    <w:rsid w:val="00956363"/>
    <w:rsid w:val="0095639A"/>
    <w:rsid w:val="00956576"/>
    <w:rsid w:val="0096032D"/>
    <w:rsid w:val="0096075D"/>
    <w:rsid w:val="0096085D"/>
    <w:rsid w:val="00960D54"/>
    <w:rsid w:val="00963451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0BE6"/>
    <w:rsid w:val="0098362C"/>
    <w:rsid w:val="00986952"/>
    <w:rsid w:val="009870C8"/>
    <w:rsid w:val="00990A59"/>
    <w:rsid w:val="00992B07"/>
    <w:rsid w:val="00992DAF"/>
    <w:rsid w:val="00993A3A"/>
    <w:rsid w:val="00993D5D"/>
    <w:rsid w:val="009948E1"/>
    <w:rsid w:val="00995106"/>
    <w:rsid w:val="00995B60"/>
    <w:rsid w:val="00995BE7"/>
    <w:rsid w:val="00997B52"/>
    <w:rsid w:val="009A30C3"/>
    <w:rsid w:val="009A571A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2C92"/>
    <w:rsid w:val="009C326F"/>
    <w:rsid w:val="009C5A99"/>
    <w:rsid w:val="009D0C9D"/>
    <w:rsid w:val="009D0CD5"/>
    <w:rsid w:val="009D2148"/>
    <w:rsid w:val="009D3208"/>
    <w:rsid w:val="009D4D12"/>
    <w:rsid w:val="009E127A"/>
    <w:rsid w:val="009F0D93"/>
    <w:rsid w:val="009F149F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2E7A"/>
    <w:rsid w:val="00A24A29"/>
    <w:rsid w:val="00A24E2D"/>
    <w:rsid w:val="00A2606A"/>
    <w:rsid w:val="00A26614"/>
    <w:rsid w:val="00A273F0"/>
    <w:rsid w:val="00A30F6A"/>
    <w:rsid w:val="00A31714"/>
    <w:rsid w:val="00A31F76"/>
    <w:rsid w:val="00A33AAA"/>
    <w:rsid w:val="00A3489F"/>
    <w:rsid w:val="00A349A5"/>
    <w:rsid w:val="00A34B8D"/>
    <w:rsid w:val="00A35310"/>
    <w:rsid w:val="00A357AD"/>
    <w:rsid w:val="00A36633"/>
    <w:rsid w:val="00A40B88"/>
    <w:rsid w:val="00A41EF7"/>
    <w:rsid w:val="00A4272B"/>
    <w:rsid w:val="00A445A3"/>
    <w:rsid w:val="00A45F8C"/>
    <w:rsid w:val="00A475D9"/>
    <w:rsid w:val="00A50DCB"/>
    <w:rsid w:val="00A51063"/>
    <w:rsid w:val="00A52120"/>
    <w:rsid w:val="00A528DB"/>
    <w:rsid w:val="00A5512D"/>
    <w:rsid w:val="00A56D9D"/>
    <w:rsid w:val="00A57941"/>
    <w:rsid w:val="00A57FFE"/>
    <w:rsid w:val="00A60FA4"/>
    <w:rsid w:val="00A61155"/>
    <w:rsid w:val="00A61710"/>
    <w:rsid w:val="00A6399A"/>
    <w:rsid w:val="00A65014"/>
    <w:rsid w:val="00A72780"/>
    <w:rsid w:val="00A73BF5"/>
    <w:rsid w:val="00A76CD0"/>
    <w:rsid w:val="00A77A15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AC7"/>
    <w:rsid w:val="00A93D36"/>
    <w:rsid w:val="00A945E6"/>
    <w:rsid w:val="00A94E11"/>
    <w:rsid w:val="00A950FF"/>
    <w:rsid w:val="00A95FD0"/>
    <w:rsid w:val="00AA0462"/>
    <w:rsid w:val="00AA2AEC"/>
    <w:rsid w:val="00AA3F90"/>
    <w:rsid w:val="00AA43E1"/>
    <w:rsid w:val="00AA49C0"/>
    <w:rsid w:val="00AA5E8D"/>
    <w:rsid w:val="00AA6744"/>
    <w:rsid w:val="00AB1647"/>
    <w:rsid w:val="00AB3DBE"/>
    <w:rsid w:val="00AB4414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1631"/>
    <w:rsid w:val="00AD2CB9"/>
    <w:rsid w:val="00AD311F"/>
    <w:rsid w:val="00AD4098"/>
    <w:rsid w:val="00AD5D8A"/>
    <w:rsid w:val="00AD5F4C"/>
    <w:rsid w:val="00AD6C69"/>
    <w:rsid w:val="00AD6F3A"/>
    <w:rsid w:val="00AD7119"/>
    <w:rsid w:val="00AD7612"/>
    <w:rsid w:val="00AE1172"/>
    <w:rsid w:val="00AE1AE4"/>
    <w:rsid w:val="00AE293D"/>
    <w:rsid w:val="00AE3247"/>
    <w:rsid w:val="00AE4ABC"/>
    <w:rsid w:val="00AE4C64"/>
    <w:rsid w:val="00AE5106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571"/>
    <w:rsid w:val="00B01D55"/>
    <w:rsid w:val="00B02787"/>
    <w:rsid w:val="00B04259"/>
    <w:rsid w:val="00B054D2"/>
    <w:rsid w:val="00B05995"/>
    <w:rsid w:val="00B06EA2"/>
    <w:rsid w:val="00B14933"/>
    <w:rsid w:val="00B14F4B"/>
    <w:rsid w:val="00B153BD"/>
    <w:rsid w:val="00B16FA4"/>
    <w:rsid w:val="00B173B1"/>
    <w:rsid w:val="00B201C2"/>
    <w:rsid w:val="00B2234C"/>
    <w:rsid w:val="00B22D71"/>
    <w:rsid w:val="00B234F3"/>
    <w:rsid w:val="00B23F0E"/>
    <w:rsid w:val="00B27A3C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4E17"/>
    <w:rsid w:val="00B36528"/>
    <w:rsid w:val="00B368CD"/>
    <w:rsid w:val="00B36CFF"/>
    <w:rsid w:val="00B36F49"/>
    <w:rsid w:val="00B37C0B"/>
    <w:rsid w:val="00B4409B"/>
    <w:rsid w:val="00B44DD2"/>
    <w:rsid w:val="00B506DA"/>
    <w:rsid w:val="00B51DED"/>
    <w:rsid w:val="00B52C86"/>
    <w:rsid w:val="00B55B43"/>
    <w:rsid w:val="00B5641F"/>
    <w:rsid w:val="00B56B84"/>
    <w:rsid w:val="00B57261"/>
    <w:rsid w:val="00B63FF2"/>
    <w:rsid w:val="00B64E31"/>
    <w:rsid w:val="00B7096C"/>
    <w:rsid w:val="00B70E93"/>
    <w:rsid w:val="00B70FA5"/>
    <w:rsid w:val="00B72A1B"/>
    <w:rsid w:val="00B76DF3"/>
    <w:rsid w:val="00B77C36"/>
    <w:rsid w:val="00B805B1"/>
    <w:rsid w:val="00B80F98"/>
    <w:rsid w:val="00B83430"/>
    <w:rsid w:val="00B84944"/>
    <w:rsid w:val="00B858D1"/>
    <w:rsid w:val="00B87731"/>
    <w:rsid w:val="00B87BF3"/>
    <w:rsid w:val="00B908E9"/>
    <w:rsid w:val="00B90CC1"/>
    <w:rsid w:val="00B9158B"/>
    <w:rsid w:val="00B927F7"/>
    <w:rsid w:val="00B93D14"/>
    <w:rsid w:val="00B945E8"/>
    <w:rsid w:val="00B9795A"/>
    <w:rsid w:val="00BA02F9"/>
    <w:rsid w:val="00BA416D"/>
    <w:rsid w:val="00BA5B07"/>
    <w:rsid w:val="00BA5EE3"/>
    <w:rsid w:val="00BA7B8D"/>
    <w:rsid w:val="00BB12FB"/>
    <w:rsid w:val="00BB153D"/>
    <w:rsid w:val="00BB4EE1"/>
    <w:rsid w:val="00BB695D"/>
    <w:rsid w:val="00BB72C5"/>
    <w:rsid w:val="00BC0539"/>
    <w:rsid w:val="00BC06E4"/>
    <w:rsid w:val="00BC3B67"/>
    <w:rsid w:val="00BC3F7A"/>
    <w:rsid w:val="00BC496F"/>
    <w:rsid w:val="00BC5567"/>
    <w:rsid w:val="00BC561A"/>
    <w:rsid w:val="00BC5C8E"/>
    <w:rsid w:val="00BC5F50"/>
    <w:rsid w:val="00BD0100"/>
    <w:rsid w:val="00BD1710"/>
    <w:rsid w:val="00BD2AF9"/>
    <w:rsid w:val="00BD3778"/>
    <w:rsid w:val="00BD5243"/>
    <w:rsid w:val="00BD5F2E"/>
    <w:rsid w:val="00BD6520"/>
    <w:rsid w:val="00BD6840"/>
    <w:rsid w:val="00BE20C0"/>
    <w:rsid w:val="00BE32EF"/>
    <w:rsid w:val="00BE3446"/>
    <w:rsid w:val="00BE4B85"/>
    <w:rsid w:val="00BE4D35"/>
    <w:rsid w:val="00BE5DFC"/>
    <w:rsid w:val="00BE6E8A"/>
    <w:rsid w:val="00BE7133"/>
    <w:rsid w:val="00BE7CBD"/>
    <w:rsid w:val="00BF3632"/>
    <w:rsid w:val="00BF5B08"/>
    <w:rsid w:val="00C02B31"/>
    <w:rsid w:val="00C040EE"/>
    <w:rsid w:val="00C041A9"/>
    <w:rsid w:val="00C041DC"/>
    <w:rsid w:val="00C0599F"/>
    <w:rsid w:val="00C06535"/>
    <w:rsid w:val="00C07B99"/>
    <w:rsid w:val="00C12241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58D8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1396"/>
    <w:rsid w:val="00C523D9"/>
    <w:rsid w:val="00C5241F"/>
    <w:rsid w:val="00C52646"/>
    <w:rsid w:val="00C5347B"/>
    <w:rsid w:val="00C54053"/>
    <w:rsid w:val="00C556E1"/>
    <w:rsid w:val="00C563CA"/>
    <w:rsid w:val="00C56B22"/>
    <w:rsid w:val="00C571FA"/>
    <w:rsid w:val="00C60219"/>
    <w:rsid w:val="00C60C3E"/>
    <w:rsid w:val="00C60FB9"/>
    <w:rsid w:val="00C61DC7"/>
    <w:rsid w:val="00C64376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0C2F"/>
    <w:rsid w:val="00C93568"/>
    <w:rsid w:val="00C935C7"/>
    <w:rsid w:val="00C93C21"/>
    <w:rsid w:val="00C94554"/>
    <w:rsid w:val="00C9494E"/>
    <w:rsid w:val="00C95B47"/>
    <w:rsid w:val="00C96574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34C0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2A9"/>
    <w:rsid w:val="00CB68B7"/>
    <w:rsid w:val="00CB7776"/>
    <w:rsid w:val="00CC079F"/>
    <w:rsid w:val="00CC30DB"/>
    <w:rsid w:val="00CC32EB"/>
    <w:rsid w:val="00CC3928"/>
    <w:rsid w:val="00CC5A4C"/>
    <w:rsid w:val="00CC620E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2668"/>
    <w:rsid w:val="00CE4621"/>
    <w:rsid w:val="00CE5B53"/>
    <w:rsid w:val="00CE5DD9"/>
    <w:rsid w:val="00CF0B71"/>
    <w:rsid w:val="00CF4964"/>
    <w:rsid w:val="00CF524E"/>
    <w:rsid w:val="00CF5888"/>
    <w:rsid w:val="00CF6DB9"/>
    <w:rsid w:val="00D039A0"/>
    <w:rsid w:val="00D0635A"/>
    <w:rsid w:val="00D0687A"/>
    <w:rsid w:val="00D06BF1"/>
    <w:rsid w:val="00D122C2"/>
    <w:rsid w:val="00D12477"/>
    <w:rsid w:val="00D12DD4"/>
    <w:rsid w:val="00D14CE1"/>
    <w:rsid w:val="00D1537F"/>
    <w:rsid w:val="00D16AFC"/>
    <w:rsid w:val="00D17903"/>
    <w:rsid w:val="00D17930"/>
    <w:rsid w:val="00D17CFD"/>
    <w:rsid w:val="00D20A7E"/>
    <w:rsid w:val="00D21313"/>
    <w:rsid w:val="00D22260"/>
    <w:rsid w:val="00D22DBD"/>
    <w:rsid w:val="00D23AB4"/>
    <w:rsid w:val="00D23F73"/>
    <w:rsid w:val="00D26619"/>
    <w:rsid w:val="00D26A9E"/>
    <w:rsid w:val="00D2734C"/>
    <w:rsid w:val="00D27FB7"/>
    <w:rsid w:val="00D27FD1"/>
    <w:rsid w:val="00D30B16"/>
    <w:rsid w:val="00D31DFD"/>
    <w:rsid w:val="00D32A3F"/>
    <w:rsid w:val="00D3339A"/>
    <w:rsid w:val="00D350FB"/>
    <w:rsid w:val="00D367C8"/>
    <w:rsid w:val="00D369B4"/>
    <w:rsid w:val="00D4081B"/>
    <w:rsid w:val="00D414EE"/>
    <w:rsid w:val="00D41844"/>
    <w:rsid w:val="00D430B0"/>
    <w:rsid w:val="00D43FF5"/>
    <w:rsid w:val="00D464BF"/>
    <w:rsid w:val="00D464DC"/>
    <w:rsid w:val="00D50FBE"/>
    <w:rsid w:val="00D5171D"/>
    <w:rsid w:val="00D549C8"/>
    <w:rsid w:val="00D54E1A"/>
    <w:rsid w:val="00D557AD"/>
    <w:rsid w:val="00D55823"/>
    <w:rsid w:val="00D55E03"/>
    <w:rsid w:val="00D561F6"/>
    <w:rsid w:val="00D56B41"/>
    <w:rsid w:val="00D602CE"/>
    <w:rsid w:val="00D6034D"/>
    <w:rsid w:val="00D60E5B"/>
    <w:rsid w:val="00D63068"/>
    <w:rsid w:val="00D65D2F"/>
    <w:rsid w:val="00D675F1"/>
    <w:rsid w:val="00D67D44"/>
    <w:rsid w:val="00D71FFD"/>
    <w:rsid w:val="00D74129"/>
    <w:rsid w:val="00D7526A"/>
    <w:rsid w:val="00D75A98"/>
    <w:rsid w:val="00D801ED"/>
    <w:rsid w:val="00D80808"/>
    <w:rsid w:val="00D8084D"/>
    <w:rsid w:val="00D818A1"/>
    <w:rsid w:val="00D84B74"/>
    <w:rsid w:val="00D8594B"/>
    <w:rsid w:val="00D911AA"/>
    <w:rsid w:val="00D9134F"/>
    <w:rsid w:val="00D931F8"/>
    <w:rsid w:val="00D94226"/>
    <w:rsid w:val="00D94AB6"/>
    <w:rsid w:val="00D95510"/>
    <w:rsid w:val="00D95AEC"/>
    <w:rsid w:val="00DA058A"/>
    <w:rsid w:val="00DA0E31"/>
    <w:rsid w:val="00DA0FF4"/>
    <w:rsid w:val="00DA430D"/>
    <w:rsid w:val="00DA4C03"/>
    <w:rsid w:val="00DA4CED"/>
    <w:rsid w:val="00DA5C72"/>
    <w:rsid w:val="00DA651C"/>
    <w:rsid w:val="00DA66D4"/>
    <w:rsid w:val="00DA7076"/>
    <w:rsid w:val="00DB0373"/>
    <w:rsid w:val="00DB0841"/>
    <w:rsid w:val="00DB1180"/>
    <w:rsid w:val="00DB2564"/>
    <w:rsid w:val="00DB4D13"/>
    <w:rsid w:val="00DB5ED9"/>
    <w:rsid w:val="00DB7C9A"/>
    <w:rsid w:val="00DB7D6D"/>
    <w:rsid w:val="00DC01A8"/>
    <w:rsid w:val="00DC0467"/>
    <w:rsid w:val="00DC09F9"/>
    <w:rsid w:val="00DC430C"/>
    <w:rsid w:val="00DC495F"/>
    <w:rsid w:val="00DC6347"/>
    <w:rsid w:val="00DC6C6B"/>
    <w:rsid w:val="00DC7F0F"/>
    <w:rsid w:val="00DD1160"/>
    <w:rsid w:val="00DD13F5"/>
    <w:rsid w:val="00DD1F2D"/>
    <w:rsid w:val="00DD2FDC"/>
    <w:rsid w:val="00DD4E3C"/>
    <w:rsid w:val="00DD5568"/>
    <w:rsid w:val="00DE3752"/>
    <w:rsid w:val="00DE4A64"/>
    <w:rsid w:val="00DE4BEC"/>
    <w:rsid w:val="00DE6A4F"/>
    <w:rsid w:val="00DE7D6E"/>
    <w:rsid w:val="00DF08A8"/>
    <w:rsid w:val="00DF09D6"/>
    <w:rsid w:val="00DF0E26"/>
    <w:rsid w:val="00DF2B86"/>
    <w:rsid w:val="00DF358C"/>
    <w:rsid w:val="00DF3EF1"/>
    <w:rsid w:val="00DF5448"/>
    <w:rsid w:val="00DF5FBB"/>
    <w:rsid w:val="00DF6232"/>
    <w:rsid w:val="00E001E0"/>
    <w:rsid w:val="00E0069A"/>
    <w:rsid w:val="00E02084"/>
    <w:rsid w:val="00E055C1"/>
    <w:rsid w:val="00E05F16"/>
    <w:rsid w:val="00E06A40"/>
    <w:rsid w:val="00E06DBB"/>
    <w:rsid w:val="00E0748E"/>
    <w:rsid w:val="00E07FBF"/>
    <w:rsid w:val="00E10F0D"/>
    <w:rsid w:val="00E11907"/>
    <w:rsid w:val="00E1198B"/>
    <w:rsid w:val="00E1278F"/>
    <w:rsid w:val="00E132E7"/>
    <w:rsid w:val="00E13895"/>
    <w:rsid w:val="00E178A1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1A95"/>
    <w:rsid w:val="00E44541"/>
    <w:rsid w:val="00E46057"/>
    <w:rsid w:val="00E46A58"/>
    <w:rsid w:val="00E538FC"/>
    <w:rsid w:val="00E557A8"/>
    <w:rsid w:val="00E609E7"/>
    <w:rsid w:val="00E60DDE"/>
    <w:rsid w:val="00E61293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BC5"/>
    <w:rsid w:val="00E90E1E"/>
    <w:rsid w:val="00E91359"/>
    <w:rsid w:val="00E92328"/>
    <w:rsid w:val="00E9323F"/>
    <w:rsid w:val="00E94513"/>
    <w:rsid w:val="00E95223"/>
    <w:rsid w:val="00E96F55"/>
    <w:rsid w:val="00EA01AB"/>
    <w:rsid w:val="00EA01E1"/>
    <w:rsid w:val="00EA2585"/>
    <w:rsid w:val="00EA265E"/>
    <w:rsid w:val="00EA4D76"/>
    <w:rsid w:val="00EA7526"/>
    <w:rsid w:val="00EB276C"/>
    <w:rsid w:val="00EB2A92"/>
    <w:rsid w:val="00EB566F"/>
    <w:rsid w:val="00EB5AA8"/>
    <w:rsid w:val="00EC0C00"/>
    <w:rsid w:val="00EC2469"/>
    <w:rsid w:val="00EC372B"/>
    <w:rsid w:val="00EC4023"/>
    <w:rsid w:val="00EC5C39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4164"/>
    <w:rsid w:val="00EF510A"/>
    <w:rsid w:val="00EF5B57"/>
    <w:rsid w:val="00EF6716"/>
    <w:rsid w:val="00EF7C4D"/>
    <w:rsid w:val="00F013B7"/>
    <w:rsid w:val="00F014FB"/>
    <w:rsid w:val="00F017AE"/>
    <w:rsid w:val="00F02355"/>
    <w:rsid w:val="00F05BB7"/>
    <w:rsid w:val="00F06E8C"/>
    <w:rsid w:val="00F07A65"/>
    <w:rsid w:val="00F113AA"/>
    <w:rsid w:val="00F118C5"/>
    <w:rsid w:val="00F11A2E"/>
    <w:rsid w:val="00F130B9"/>
    <w:rsid w:val="00F150A6"/>
    <w:rsid w:val="00F1546A"/>
    <w:rsid w:val="00F15FF9"/>
    <w:rsid w:val="00F1754A"/>
    <w:rsid w:val="00F21B9C"/>
    <w:rsid w:val="00F2421A"/>
    <w:rsid w:val="00F25ADA"/>
    <w:rsid w:val="00F26BD9"/>
    <w:rsid w:val="00F2715A"/>
    <w:rsid w:val="00F308DD"/>
    <w:rsid w:val="00F334B1"/>
    <w:rsid w:val="00F33B74"/>
    <w:rsid w:val="00F34EBE"/>
    <w:rsid w:val="00F36B15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1D8B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98B"/>
    <w:rsid w:val="00F74A06"/>
    <w:rsid w:val="00F76383"/>
    <w:rsid w:val="00F771EA"/>
    <w:rsid w:val="00F80765"/>
    <w:rsid w:val="00F814B0"/>
    <w:rsid w:val="00F82F54"/>
    <w:rsid w:val="00F842B8"/>
    <w:rsid w:val="00F91D9C"/>
    <w:rsid w:val="00F9282A"/>
    <w:rsid w:val="00F92D72"/>
    <w:rsid w:val="00F94808"/>
    <w:rsid w:val="00F94B92"/>
    <w:rsid w:val="00F952E7"/>
    <w:rsid w:val="00F95331"/>
    <w:rsid w:val="00F95D83"/>
    <w:rsid w:val="00F97A9C"/>
    <w:rsid w:val="00F97D55"/>
    <w:rsid w:val="00FA0D6A"/>
    <w:rsid w:val="00FA0DF9"/>
    <w:rsid w:val="00FA0E26"/>
    <w:rsid w:val="00FA3D8A"/>
    <w:rsid w:val="00FA3F14"/>
    <w:rsid w:val="00FA59A3"/>
    <w:rsid w:val="00FA5E22"/>
    <w:rsid w:val="00FA7B55"/>
    <w:rsid w:val="00FB0500"/>
    <w:rsid w:val="00FB0706"/>
    <w:rsid w:val="00FB0B78"/>
    <w:rsid w:val="00FB27EE"/>
    <w:rsid w:val="00FB4DC0"/>
    <w:rsid w:val="00FB6991"/>
    <w:rsid w:val="00FB69C0"/>
    <w:rsid w:val="00FB6BD1"/>
    <w:rsid w:val="00FC2BEB"/>
    <w:rsid w:val="00FC3FFF"/>
    <w:rsid w:val="00FC6663"/>
    <w:rsid w:val="00FC67C0"/>
    <w:rsid w:val="00FD214E"/>
    <w:rsid w:val="00FD531F"/>
    <w:rsid w:val="00FD591E"/>
    <w:rsid w:val="00FD6585"/>
    <w:rsid w:val="00FD732A"/>
    <w:rsid w:val="00FE088A"/>
    <w:rsid w:val="00FE0E8B"/>
    <w:rsid w:val="00FE1899"/>
    <w:rsid w:val="00FE1D28"/>
    <w:rsid w:val="00FE3887"/>
    <w:rsid w:val="00FE47F4"/>
    <w:rsid w:val="00FE683E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9B8ACF3"/>
    <w:rsid w:val="1F627674"/>
    <w:rsid w:val="2729212E"/>
    <w:rsid w:val="277881B3"/>
    <w:rsid w:val="29BA8863"/>
    <w:rsid w:val="2BE6D360"/>
    <w:rsid w:val="2EADE206"/>
    <w:rsid w:val="3369BB58"/>
    <w:rsid w:val="338833FE"/>
    <w:rsid w:val="36D1CC0B"/>
    <w:rsid w:val="394C7910"/>
    <w:rsid w:val="3DC7F4BC"/>
    <w:rsid w:val="3EBA88E9"/>
    <w:rsid w:val="466669C6"/>
    <w:rsid w:val="46B14EB1"/>
    <w:rsid w:val="47C85E35"/>
    <w:rsid w:val="49F72061"/>
    <w:rsid w:val="550C75B2"/>
    <w:rsid w:val="59AD8951"/>
    <w:rsid w:val="5BEFD022"/>
    <w:rsid w:val="5EF49C81"/>
    <w:rsid w:val="61750163"/>
    <w:rsid w:val="6567CB76"/>
    <w:rsid w:val="669A1EDD"/>
    <w:rsid w:val="6C00F2B5"/>
    <w:rsid w:val="700E4C0A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12BEF06"/>
  <w15:docId w15:val="{19BE86EB-A0E4-4989-A62C-3829BCBCB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2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  <w:style w:type="character" w:customStyle="1" w:styleId="ilfuvd">
    <w:name w:val="ilfuvd"/>
    <w:basedOn w:val="DefaultParagraphFont"/>
    <w:rsid w:val="00CB62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81E98C-2808-48CF-9B4B-1349D47CD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5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kelly Evans</cp:lastModifiedBy>
  <cp:revision>2</cp:revision>
  <cp:lastPrinted>2019-08-14T20:23:00Z</cp:lastPrinted>
  <dcterms:created xsi:type="dcterms:W3CDTF">2020-01-05T16:39:00Z</dcterms:created>
  <dcterms:modified xsi:type="dcterms:W3CDTF">2020-01-05T16:39:00Z</dcterms:modified>
</cp:coreProperties>
</file>